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7B2C3" w14:textId="755A180B" w:rsidR="0097365A" w:rsidRPr="00A47CAE" w:rsidRDefault="0097365A" w:rsidP="00A92204">
      <w:pPr>
        <w:jc w:val="center"/>
        <w:rPr>
          <w:rFonts w:ascii="Times New Roman" w:eastAsia="宋体" w:hAnsi="Times New Roman" w:cs="Times New Roman"/>
          <w:b/>
          <w:sz w:val="10"/>
          <w:szCs w:val="10"/>
          <w:lang w:eastAsia="zh-CN"/>
        </w:rPr>
      </w:pPr>
    </w:p>
    <w:p w14:paraId="3E6236DA" w14:textId="77777777" w:rsidR="004104DA" w:rsidRDefault="004104DA" w:rsidP="00BB7578">
      <w:pPr>
        <w:spacing w:beforeLines="50" w:before="120" w:line="360" w:lineRule="auto"/>
        <w:jc w:val="center"/>
        <w:rPr>
          <w:rFonts w:ascii="Times New Roman" w:eastAsia="宋体" w:hAnsi="Times New Roman" w:cs="Times New Roman"/>
          <w:b/>
          <w:sz w:val="44"/>
          <w:szCs w:val="44"/>
          <w:lang w:eastAsia="zh-CN"/>
        </w:rPr>
      </w:pPr>
    </w:p>
    <w:p w14:paraId="040D9969" w14:textId="77777777" w:rsidR="004104DA" w:rsidRDefault="004104DA" w:rsidP="00BB7578">
      <w:pPr>
        <w:spacing w:beforeLines="50" w:before="120" w:line="360" w:lineRule="auto"/>
        <w:jc w:val="center"/>
        <w:rPr>
          <w:rFonts w:ascii="Times New Roman" w:eastAsia="宋体" w:hAnsi="Times New Roman" w:cs="Times New Roman"/>
          <w:b/>
          <w:sz w:val="44"/>
          <w:szCs w:val="44"/>
          <w:lang w:eastAsia="zh-CN"/>
        </w:rPr>
      </w:pPr>
    </w:p>
    <w:p w14:paraId="7E71B2B6" w14:textId="7FA0F324" w:rsidR="0097365A" w:rsidRPr="00F545B1" w:rsidRDefault="00C31968" w:rsidP="00BB7578">
      <w:pPr>
        <w:spacing w:beforeLines="50" w:before="120" w:line="360" w:lineRule="auto"/>
        <w:jc w:val="center"/>
        <w:rPr>
          <w:rFonts w:ascii="黑体" w:eastAsia="黑体" w:hAnsi="黑体" w:cs="Times New Roman"/>
          <w:b/>
          <w:sz w:val="44"/>
          <w:szCs w:val="44"/>
          <w:lang w:eastAsia="zh-CN"/>
        </w:rPr>
      </w:pPr>
      <w:r w:rsidRPr="00F545B1">
        <w:rPr>
          <w:rFonts w:ascii="黑体" w:eastAsia="黑体" w:hAnsi="黑体" w:cs="Times New Roman"/>
          <w:b/>
          <w:sz w:val="44"/>
          <w:szCs w:val="44"/>
          <w:lang w:eastAsia="zh-CN"/>
        </w:rPr>
        <w:t>第</w:t>
      </w:r>
      <w:r w:rsidR="005141F0">
        <w:rPr>
          <w:rFonts w:ascii="黑体" w:eastAsia="黑体" w:hAnsi="黑体" w:cs="Times New Roman" w:hint="eastAsia"/>
          <w:b/>
          <w:sz w:val="44"/>
          <w:szCs w:val="44"/>
          <w:lang w:eastAsia="zh-CN"/>
        </w:rPr>
        <w:t>九</w:t>
      </w:r>
      <w:r w:rsidRPr="00F545B1">
        <w:rPr>
          <w:rFonts w:ascii="黑体" w:eastAsia="黑体" w:hAnsi="黑体" w:cs="Times New Roman"/>
          <w:b/>
          <w:sz w:val="44"/>
          <w:szCs w:val="44"/>
          <w:lang w:eastAsia="zh-CN"/>
        </w:rPr>
        <w:t>届青年地学论坛邀请</w:t>
      </w:r>
      <w:r w:rsidR="00495C0C">
        <w:rPr>
          <w:rFonts w:ascii="黑体" w:eastAsia="黑体" w:hAnsi="黑体" w:cs="Times New Roman" w:hint="eastAsia"/>
          <w:b/>
          <w:sz w:val="44"/>
          <w:szCs w:val="44"/>
          <w:lang w:eastAsia="zh-CN"/>
        </w:rPr>
        <w:t>函</w:t>
      </w:r>
    </w:p>
    <w:p w14:paraId="6AE1E215" w14:textId="25E23CEB" w:rsidR="0097365A" w:rsidRPr="00AA029B" w:rsidRDefault="00C31968" w:rsidP="00F545B1">
      <w:pPr>
        <w:widowControl w:val="0"/>
        <w:autoSpaceDE w:val="0"/>
        <w:autoSpaceDN w:val="0"/>
        <w:adjustRightInd w:val="0"/>
        <w:spacing w:before="210" w:afterLines="60" w:after="144" w:line="360" w:lineRule="auto"/>
        <w:jc w:val="both"/>
        <w:rPr>
          <w:rFonts w:ascii="楷体" w:eastAsia="楷体" w:hAnsi="楷体" w:cs="Times New Roman"/>
          <w:lang w:eastAsia="zh-CN"/>
        </w:rPr>
      </w:pPr>
      <w:r w:rsidRPr="00AA029B">
        <w:rPr>
          <w:rFonts w:ascii="楷体" w:eastAsia="楷体" w:hAnsi="楷体" w:cs="Times New Roman" w:hint="eastAsia"/>
          <w:u w:val="single"/>
          <w:lang w:eastAsia="zh-CN"/>
        </w:rPr>
        <w:t>尊敬的</w:t>
      </w:r>
      <w:r w:rsidRPr="00AA029B">
        <w:rPr>
          <w:rFonts w:ascii="楷体" w:eastAsia="楷体" w:hAnsi="楷体" w:cs="Times New Roman"/>
          <w:u w:val="single"/>
          <w:lang w:eastAsia="zh-CN"/>
        </w:rPr>
        <w:t xml:space="preserve">              </w:t>
      </w:r>
      <w:r w:rsidR="00A47CAE" w:rsidRPr="00AA029B">
        <w:rPr>
          <w:rFonts w:ascii="楷体" w:eastAsia="楷体" w:hAnsi="楷体" w:cs="Times New Roman" w:hint="eastAsia"/>
          <w:u w:val="single"/>
          <w:lang w:eastAsia="zh-CN"/>
        </w:rPr>
        <w:t>：</w:t>
      </w:r>
      <w:r w:rsidRPr="00AA029B">
        <w:rPr>
          <w:rFonts w:ascii="楷体" w:eastAsia="楷体" w:hAnsi="楷体" w:cs="Times New Roman" w:hint="eastAsia"/>
          <w:color w:val="FFFFFF" w:themeColor="background1"/>
          <w:u w:val="single"/>
          <w:lang w:eastAsia="zh-CN"/>
        </w:rPr>
        <w:t>哎</w:t>
      </w:r>
    </w:p>
    <w:p w14:paraId="53D5CBAA" w14:textId="04A2F133" w:rsidR="00A92204" w:rsidRPr="00AA029B" w:rsidRDefault="00A92204" w:rsidP="0018631D">
      <w:pPr>
        <w:widowControl w:val="0"/>
        <w:autoSpaceDE w:val="0"/>
        <w:autoSpaceDN w:val="0"/>
        <w:adjustRightInd w:val="0"/>
        <w:spacing w:afterLines="50" w:after="120" w:line="360" w:lineRule="auto"/>
        <w:ind w:firstLineChars="200" w:firstLine="480"/>
        <w:jc w:val="both"/>
        <w:rPr>
          <w:rFonts w:asciiTheme="majorHAnsi" w:eastAsia="楷体" w:hAnsiTheme="majorHAnsi" w:cstheme="majorHAnsi"/>
          <w:kern w:val="2"/>
          <w:lang w:eastAsia="zh-CN"/>
        </w:rPr>
      </w:pP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第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九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届青年地学论坛将于</w:t>
      </w:r>
      <w:r w:rsidRPr="00AA029B">
        <w:rPr>
          <w:rFonts w:asciiTheme="majorHAnsi" w:eastAsia="楷体" w:hAnsiTheme="majorHAnsi" w:cstheme="majorHAnsi"/>
          <w:kern w:val="2"/>
          <w:lang w:eastAsia="zh-CN"/>
        </w:rPr>
        <w:t>202</w:t>
      </w:r>
      <w:r w:rsidR="005141F0" w:rsidRPr="00AA029B">
        <w:rPr>
          <w:rFonts w:asciiTheme="majorHAnsi" w:eastAsia="楷体" w:hAnsiTheme="majorHAnsi" w:cstheme="majorHAnsi"/>
          <w:kern w:val="2"/>
          <w:lang w:eastAsia="zh-CN"/>
        </w:rPr>
        <w:t>4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年</w:t>
      </w:r>
      <w:r w:rsidR="00224E74" w:rsidRPr="00AA029B">
        <w:rPr>
          <w:rFonts w:asciiTheme="majorHAnsi" w:eastAsia="楷体" w:hAnsiTheme="majorHAnsi" w:cstheme="majorHAnsi"/>
          <w:kern w:val="2"/>
          <w:lang w:eastAsia="zh-CN"/>
        </w:rPr>
        <w:t>05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月</w:t>
      </w:r>
      <w:r w:rsidR="005141F0" w:rsidRPr="00AA029B">
        <w:rPr>
          <w:rFonts w:asciiTheme="majorHAnsi" w:eastAsia="楷体" w:hAnsiTheme="majorHAnsi" w:cstheme="majorHAnsi"/>
          <w:kern w:val="2"/>
          <w:lang w:eastAsia="zh-CN"/>
        </w:rPr>
        <w:t>17</w:t>
      </w:r>
      <w:r w:rsidR="00224E74" w:rsidRPr="00AA029B">
        <w:rPr>
          <w:rFonts w:asciiTheme="majorHAnsi" w:eastAsia="楷体" w:hAnsiTheme="majorHAnsi" w:cstheme="majorHAnsi"/>
          <w:kern w:val="2"/>
          <w:lang w:eastAsia="zh-CN"/>
        </w:rPr>
        <w:t>-</w:t>
      </w:r>
      <w:r w:rsidR="005141F0" w:rsidRPr="00AA029B">
        <w:rPr>
          <w:rFonts w:asciiTheme="majorHAnsi" w:eastAsia="楷体" w:hAnsiTheme="majorHAnsi" w:cstheme="majorHAnsi"/>
          <w:kern w:val="2"/>
          <w:lang w:eastAsia="zh-CN"/>
        </w:rPr>
        <w:t>20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日在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福建省厦门市厦门国际会展中心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举行，</w:t>
      </w:r>
      <w:r w:rsidR="0018631D" w:rsidRPr="00AA029B">
        <w:rPr>
          <w:rFonts w:asciiTheme="majorHAnsi" w:eastAsia="楷体" w:hAnsiTheme="majorHAnsi" w:cstheme="majorHAnsi" w:hint="eastAsia"/>
          <w:kern w:val="2"/>
          <w:lang w:eastAsia="zh-CN"/>
        </w:rPr>
        <w:t>拟设置二十个主题，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约</w:t>
      </w:r>
      <w:r w:rsidR="005141F0" w:rsidRPr="00AA029B">
        <w:rPr>
          <w:rFonts w:asciiTheme="majorHAnsi" w:eastAsia="楷体" w:hAnsiTheme="majorHAnsi" w:cstheme="majorHAnsi"/>
          <w:kern w:val="2"/>
          <w:lang w:eastAsia="zh-CN"/>
        </w:rPr>
        <w:t>270</w:t>
      </w:r>
      <w:r w:rsidR="0018631D" w:rsidRPr="00AA029B">
        <w:rPr>
          <w:rFonts w:asciiTheme="majorHAnsi" w:eastAsia="楷体" w:hAnsiTheme="majorHAnsi" w:cstheme="majorHAnsi" w:hint="eastAsia"/>
          <w:kern w:val="2"/>
          <w:lang w:eastAsia="zh-CN"/>
        </w:rPr>
        <w:t>个专题。本届论坛由青年地学论坛理事会主办，并由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厦门大学近海海洋环境科学国家重点实验室</w:t>
      </w:r>
      <w:r w:rsidR="0018631D" w:rsidRPr="00AA029B">
        <w:rPr>
          <w:rFonts w:asciiTheme="majorHAnsi" w:eastAsia="楷体" w:hAnsiTheme="majorHAnsi" w:cstheme="majorHAnsi" w:hint="eastAsia"/>
          <w:kern w:val="2"/>
          <w:lang w:eastAsia="zh-CN"/>
        </w:rPr>
        <w:t>、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中国科学院城市环境研究所</w:t>
      </w:r>
      <w:r w:rsidR="00D37F3B" w:rsidRPr="00AA029B">
        <w:rPr>
          <w:rFonts w:asciiTheme="majorHAnsi" w:eastAsia="楷体" w:hAnsiTheme="majorHAnsi" w:cstheme="majorHAnsi" w:hint="eastAsia"/>
          <w:kern w:val="2"/>
          <w:lang w:eastAsia="zh-CN"/>
        </w:rPr>
        <w:t>和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自然资源部第三海洋研究所共同</w:t>
      </w:r>
      <w:r w:rsidR="0018631D" w:rsidRPr="00AA029B">
        <w:rPr>
          <w:rFonts w:asciiTheme="majorHAnsi" w:eastAsia="楷体" w:hAnsiTheme="majorHAnsi" w:cstheme="majorHAnsi" w:hint="eastAsia"/>
          <w:kern w:val="2"/>
          <w:lang w:eastAsia="zh-CN"/>
        </w:rPr>
        <w:t>承办。</w:t>
      </w:r>
    </w:p>
    <w:p w14:paraId="76AB241B" w14:textId="07526E21" w:rsidR="0097365A" w:rsidRPr="00AA029B" w:rsidRDefault="00C31968">
      <w:pPr>
        <w:widowControl w:val="0"/>
        <w:autoSpaceDE w:val="0"/>
        <w:autoSpaceDN w:val="0"/>
        <w:adjustRightInd w:val="0"/>
        <w:spacing w:afterLines="50" w:after="120" w:line="360" w:lineRule="auto"/>
        <w:ind w:firstLineChars="200" w:firstLine="480"/>
        <w:jc w:val="both"/>
        <w:rPr>
          <w:rFonts w:asciiTheme="majorHAnsi" w:eastAsia="楷体" w:hAnsiTheme="majorHAnsi" w:cstheme="majorHAnsi"/>
          <w:kern w:val="2"/>
          <w:lang w:eastAsia="zh-CN"/>
        </w:rPr>
      </w:pP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青年地学论坛是由青年地球科学家发起，以杰出科学家为顾问，青年学者及研究生为参与主体而搭建的自由、平等、争鸣的交流平台。论坛自</w:t>
      </w:r>
      <w:r w:rsidRPr="00AA029B">
        <w:rPr>
          <w:rFonts w:asciiTheme="majorHAnsi" w:eastAsia="楷体" w:hAnsiTheme="majorHAnsi" w:cstheme="majorHAnsi"/>
          <w:kern w:val="2"/>
          <w:lang w:eastAsia="zh-CN"/>
        </w:rPr>
        <w:t>2014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年创办以来，每年举办一届，已经逐渐发展为地球科学全国性的大型学术交流会议。</w:t>
      </w:r>
    </w:p>
    <w:p w14:paraId="65341C5B" w14:textId="77777777" w:rsidR="00A938C4" w:rsidRDefault="0018631D" w:rsidP="00404928">
      <w:pPr>
        <w:widowControl w:val="0"/>
        <w:autoSpaceDE w:val="0"/>
        <w:autoSpaceDN w:val="0"/>
        <w:adjustRightInd w:val="0"/>
        <w:spacing w:afterLines="50" w:after="120" w:line="360" w:lineRule="auto"/>
        <w:ind w:firstLineChars="200" w:firstLine="480"/>
        <w:jc w:val="both"/>
        <w:rPr>
          <w:rFonts w:asciiTheme="majorHAnsi" w:eastAsia="楷体" w:hAnsiTheme="majorHAnsi" w:cstheme="majorHAnsi"/>
          <w:kern w:val="2"/>
          <w:lang w:eastAsia="zh-CN"/>
        </w:rPr>
      </w:pP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现诚挚邀请全国地学同仁至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厦门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参加第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九</w:t>
      </w:r>
      <w:r w:rsidRPr="00AA029B">
        <w:rPr>
          <w:rFonts w:asciiTheme="majorHAnsi" w:eastAsia="楷体" w:hAnsiTheme="majorHAnsi" w:cstheme="majorHAnsi" w:hint="eastAsia"/>
          <w:kern w:val="2"/>
          <w:lang w:eastAsia="zh-CN"/>
        </w:rPr>
        <w:t>届青年地学论坛，进行学术交流，也欢迎地球科学领域相关商业机构共同交流。</w:t>
      </w:r>
      <w:r w:rsidR="00BB7578" w:rsidRPr="00AA029B">
        <w:rPr>
          <w:rFonts w:asciiTheme="majorHAnsi" w:eastAsia="楷体" w:hAnsiTheme="majorHAnsi" w:cstheme="majorHAnsi" w:hint="eastAsia"/>
          <w:kern w:val="2"/>
          <w:lang w:eastAsia="zh-CN"/>
        </w:rPr>
        <w:t>本次会议注册费由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厦门</w:t>
      </w:r>
      <w:r w:rsidR="00A92204" w:rsidRPr="00AA029B">
        <w:rPr>
          <w:rFonts w:asciiTheme="majorHAnsi" w:eastAsia="楷体" w:hAnsiTheme="majorHAnsi" w:cstheme="majorHAnsi" w:hint="eastAsia"/>
          <w:kern w:val="2"/>
          <w:lang w:eastAsia="zh-CN"/>
        </w:rPr>
        <w:t>大学</w:t>
      </w:r>
      <w:r w:rsidR="00BB7578" w:rsidRPr="00AA029B">
        <w:rPr>
          <w:rFonts w:asciiTheme="majorHAnsi" w:eastAsia="楷体" w:hAnsiTheme="majorHAnsi" w:cstheme="majorHAnsi" w:hint="eastAsia"/>
          <w:kern w:val="2"/>
          <w:lang w:eastAsia="zh-CN"/>
        </w:rPr>
        <w:t>负责收取并</w:t>
      </w:r>
      <w:r w:rsidR="00694B96" w:rsidRPr="00AA029B">
        <w:rPr>
          <w:rFonts w:asciiTheme="majorHAnsi" w:eastAsia="楷体" w:hAnsiTheme="majorHAnsi" w:cstheme="majorHAnsi" w:hint="eastAsia"/>
          <w:kern w:val="2"/>
          <w:lang w:eastAsia="zh-CN"/>
        </w:rPr>
        <w:t>开具</w:t>
      </w:r>
      <w:r w:rsidR="00BB7578" w:rsidRPr="00AA029B">
        <w:rPr>
          <w:rFonts w:asciiTheme="majorHAnsi" w:eastAsia="楷体" w:hAnsiTheme="majorHAnsi" w:cstheme="majorHAnsi" w:hint="eastAsia"/>
          <w:kern w:val="2"/>
          <w:lang w:eastAsia="zh-CN"/>
        </w:rPr>
        <w:t>发票</w:t>
      </w:r>
      <w:r w:rsidR="00404928" w:rsidRPr="00AA029B">
        <w:rPr>
          <w:rFonts w:asciiTheme="majorHAnsi" w:eastAsia="楷体" w:hAnsiTheme="majorHAnsi" w:cstheme="majorHAnsi" w:hint="eastAsia"/>
          <w:kern w:val="2"/>
          <w:lang w:eastAsia="zh-CN"/>
        </w:rPr>
        <w:t>。</w:t>
      </w:r>
      <w:r w:rsidR="00294C01" w:rsidRPr="00AA029B">
        <w:rPr>
          <w:rFonts w:asciiTheme="majorHAnsi" w:eastAsia="楷体" w:hAnsiTheme="majorHAnsi" w:cstheme="majorHAnsi" w:hint="eastAsia"/>
          <w:kern w:val="2"/>
          <w:lang w:eastAsia="zh-CN"/>
        </w:rPr>
        <w:t>（收款人：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厦门</w:t>
      </w:r>
      <w:r w:rsidR="00294C01" w:rsidRPr="00AA029B">
        <w:rPr>
          <w:rFonts w:asciiTheme="majorHAnsi" w:eastAsia="楷体" w:hAnsiTheme="majorHAnsi" w:cstheme="majorHAnsi" w:hint="eastAsia"/>
          <w:kern w:val="2"/>
          <w:lang w:eastAsia="zh-CN"/>
        </w:rPr>
        <w:t>大学，账号：</w:t>
      </w:r>
      <w:r w:rsidR="005141F0" w:rsidRPr="00AA029B">
        <w:rPr>
          <w:rFonts w:asciiTheme="majorHAnsi" w:eastAsia="楷体" w:hAnsiTheme="majorHAnsi" w:cstheme="majorHAnsi"/>
          <w:kern w:val="2"/>
          <w:lang w:eastAsia="zh-CN"/>
        </w:rPr>
        <w:t>35101567001050002375-0018</w:t>
      </w:r>
      <w:r w:rsidR="00294C01" w:rsidRPr="00AA029B">
        <w:rPr>
          <w:rFonts w:asciiTheme="majorHAnsi" w:eastAsia="楷体" w:hAnsiTheme="majorHAnsi" w:cstheme="majorHAnsi" w:hint="eastAsia"/>
          <w:kern w:val="2"/>
          <w:lang w:eastAsia="zh-CN"/>
        </w:rPr>
        <w:t>，开户行：</w:t>
      </w:r>
      <w:r w:rsidR="005141F0" w:rsidRPr="00AA029B">
        <w:rPr>
          <w:rFonts w:asciiTheme="majorHAnsi" w:eastAsia="楷体" w:hAnsiTheme="majorHAnsi" w:cstheme="majorHAnsi" w:hint="eastAsia"/>
          <w:kern w:val="2"/>
          <w:lang w:eastAsia="zh-CN"/>
        </w:rPr>
        <w:t>中国建设银行股份有限公司厦门厦大支行</w:t>
      </w:r>
      <w:r w:rsidR="00294C01" w:rsidRPr="00AA029B">
        <w:rPr>
          <w:rFonts w:asciiTheme="majorHAnsi" w:eastAsia="楷体" w:hAnsiTheme="majorHAnsi" w:cstheme="majorHAnsi" w:hint="eastAsia"/>
          <w:kern w:val="2"/>
          <w:lang w:eastAsia="zh-CN"/>
        </w:rPr>
        <w:t>）</w:t>
      </w:r>
      <w:r w:rsidR="00BB7578" w:rsidRPr="00AA029B">
        <w:rPr>
          <w:rFonts w:asciiTheme="majorHAnsi" w:eastAsia="楷体" w:hAnsiTheme="majorHAnsi" w:cstheme="majorHAnsi" w:hint="eastAsia"/>
          <w:kern w:val="2"/>
          <w:lang w:eastAsia="zh-CN"/>
        </w:rPr>
        <w:t>。</w:t>
      </w:r>
    </w:p>
    <w:p w14:paraId="5792C083" w14:textId="70897AAC" w:rsidR="00BB7578" w:rsidRPr="00AA029B" w:rsidRDefault="00A938C4" w:rsidP="00404928">
      <w:pPr>
        <w:widowControl w:val="0"/>
        <w:autoSpaceDE w:val="0"/>
        <w:autoSpaceDN w:val="0"/>
        <w:adjustRightInd w:val="0"/>
        <w:spacing w:afterLines="50" w:after="120" w:line="360" w:lineRule="auto"/>
        <w:ind w:firstLineChars="200" w:firstLine="480"/>
        <w:jc w:val="both"/>
        <w:rPr>
          <w:rFonts w:asciiTheme="majorHAnsi" w:eastAsia="楷体" w:hAnsiTheme="majorHAnsi" w:cstheme="majorHAnsi"/>
          <w:kern w:val="2"/>
          <w:lang w:eastAsia="zh-CN"/>
        </w:rPr>
      </w:pPr>
      <w:r w:rsidRPr="00A938C4">
        <w:rPr>
          <w:rFonts w:asciiTheme="majorHAnsi" w:eastAsia="楷体" w:hAnsiTheme="majorHAnsi" w:cstheme="majorHAnsi" w:hint="eastAsia"/>
          <w:kern w:val="2"/>
          <w:lang w:eastAsia="zh-CN"/>
        </w:rPr>
        <w:t>会议期间提供午餐与</w:t>
      </w:r>
      <w:r>
        <w:rPr>
          <w:rFonts w:asciiTheme="majorHAnsi" w:eastAsia="楷体" w:hAnsiTheme="majorHAnsi" w:cstheme="majorHAnsi" w:hint="eastAsia"/>
          <w:kern w:val="2"/>
          <w:lang w:eastAsia="zh-CN"/>
        </w:rPr>
        <w:t>晚餐，</w:t>
      </w:r>
      <w:r w:rsidRPr="00A938C4">
        <w:rPr>
          <w:rFonts w:asciiTheme="majorHAnsi" w:eastAsia="楷体" w:hAnsiTheme="majorHAnsi" w:cstheme="majorHAnsi" w:hint="eastAsia"/>
          <w:kern w:val="2"/>
          <w:lang w:eastAsia="zh-CN"/>
        </w:rPr>
        <w:t>参会代表其他食宿及交通费自理。</w:t>
      </w:r>
    </w:p>
    <w:p w14:paraId="33F04180" w14:textId="77777777" w:rsidR="0097365A" w:rsidRPr="00AA029B" w:rsidRDefault="00C31968">
      <w:pPr>
        <w:pStyle w:val="Heading1"/>
        <w:spacing w:before="240" w:after="240" w:line="240" w:lineRule="auto"/>
        <w:rPr>
          <w:rFonts w:ascii="楷体" w:eastAsia="楷体" w:hAnsi="楷体" w:cs="Times New Roman"/>
          <w:b w:val="0"/>
          <w:bCs w:val="0"/>
          <w:sz w:val="24"/>
          <w:szCs w:val="24"/>
          <w:lang w:eastAsia="zh-CN"/>
        </w:rPr>
      </w:pPr>
      <w:r w:rsidRPr="00AA029B">
        <w:rPr>
          <w:rFonts w:ascii="楷体" w:eastAsia="楷体" w:hAnsi="楷体" w:cs="Times New Roman" w:hint="eastAsia"/>
          <w:b w:val="0"/>
          <w:bCs w:val="0"/>
          <w:sz w:val="24"/>
          <w:szCs w:val="24"/>
          <w:lang w:eastAsia="zh-CN"/>
        </w:rPr>
        <w:t>附会议收费标准</w:t>
      </w:r>
    </w:p>
    <w:tbl>
      <w:tblPr>
        <w:tblW w:w="9558" w:type="dxa"/>
        <w:jc w:val="center"/>
        <w:tblBorders>
          <w:top w:val="single" w:sz="4" w:space="0" w:color="2D8139"/>
          <w:left w:val="single" w:sz="4" w:space="0" w:color="2D8139"/>
          <w:bottom w:val="single" w:sz="4" w:space="0" w:color="2D8139"/>
          <w:right w:val="single" w:sz="4" w:space="0" w:color="2D8139"/>
          <w:insideH w:val="single" w:sz="4" w:space="0" w:color="2D8139"/>
          <w:insideV w:val="single" w:sz="4" w:space="0" w:color="2D8139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7"/>
        <w:gridCol w:w="2991"/>
        <w:gridCol w:w="2268"/>
        <w:gridCol w:w="2192"/>
      </w:tblGrid>
      <w:tr w:rsidR="0018631D" w:rsidRPr="00530664" w14:paraId="0271B2CF" w14:textId="77777777" w:rsidTr="00AA029B">
        <w:trPr>
          <w:trHeight w:val="576"/>
          <w:jc w:val="center"/>
        </w:trPr>
        <w:tc>
          <w:tcPr>
            <w:tcW w:w="2107" w:type="dxa"/>
            <w:shd w:val="clear" w:color="auto" w:fill="auto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82B8493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szCs w:val="21"/>
              </w:rPr>
            </w:pPr>
            <w:r w:rsidRPr="00AA029B">
              <w:rPr>
                <w:rFonts w:ascii="楷体" w:eastAsia="楷体" w:hAnsi="楷体" w:cs="Times New Roman" w:hint="eastAsia"/>
                <w:szCs w:val="21"/>
              </w:rPr>
              <w:t>注册类型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08899EEC" w14:textId="1B63645E" w:rsidR="0018631D" w:rsidRPr="00AA029B" w:rsidRDefault="005141F0" w:rsidP="00A47CAE">
            <w:pPr>
              <w:jc w:val="center"/>
              <w:rPr>
                <w:rFonts w:ascii="楷体" w:eastAsia="楷体" w:hAnsi="楷体" w:cs="Times New Roman"/>
                <w:szCs w:val="21"/>
                <w:lang w:eastAsia="zh-CN"/>
              </w:rPr>
            </w:pPr>
            <w:r w:rsidRPr="00AA029B">
              <w:rPr>
                <w:rFonts w:ascii="楷体" w:eastAsia="楷体" w:hAnsi="楷体" w:cs="Times New Roman"/>
                <w:szCs w:val="21"/>
                <w:lang w:eastAsia="zh-CN"/>
              </w:rPr>
              <w:t xml:space="preserve">2024 </w:t>
            </w:r>
            <w:r w:rsidRPr="00AA029B">
              <w:rPr>
                <w:rFonts w:ascii="楷体" w:eastAsia="楷体" w:hAnsi="楷体" w:cs="Times New Roman" w:hint="eastAsia"/>
                <w:szCs w:val="21"/>
                <w:lang w:eastAsia="zh-CN"/>
              </w:rPr>
              <w:t>年</w:t>
            </w:r>
            <w:r w:rsidRPr="00AA029B">
              <w:rPr>
                <w:rFonts w:ascii="楷体" w:eastAsia="楷体" w:hAnsi="楷体" w:cs="Times New Roman"/>
                <w:szCs w:val="21"/>
                <w:lang w:eastAsia="zh-CN"/>
              </w:rPr>
              <w:t>3</w:t>
            </w:r>
            <w:r w:rsidRPr="00AA029B">
              <w:rPr>
                <w:rFonts w:ascii="楷体" w:eastAsia="楷体" w:hAnsi="楷体" w:cs="Times New Roman" w:hint="eastAsia"/>
                <w:szCs w:val="21"/>
                <w:lang w:eastAsia="zh-CN"/>
              </w:rPr>
              <w:t>月</w:t>
            </w:r>
            <w:r w:rsidRPr="00AA029B">
              <w:rPr>
                <w:rFonts w:ascii="楷体" w:eastAsia="楷体" w:hAnsi="楷体" w:cs="Times New Roman"/>
                <w:szCs w:val="21"/>
                <w:lang w:eastAsia="zh-CN"/>
              </w:rPr>
              <w:t>31</w:t>
            </w:r>
            <w:r w:rsidRPr="00AA029B">
              <w:rPr>
                <w:rFonts w:ascii="楷体" w:eastAsia="楷体" w:hAnsi="楷体" w:cs="Times New Roman" w:hint="eastAsia"/>
                <w:szCs w:val="21"/>
                <w:lang w:eastAsia="zh-CN"/>
              </w:rPr>
              <w:t>日（含）前</w:t>
            </w:r>
          </w:p>
        </w:tc>
        <w:tc>
          <w:tcPr>
            <w:tcW w:w="2268" w:type="dxa"/>
            <w:shd w:val="clear" w:color="auto" w:fill="auto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2A27AF5" w14:textId="2B31CF25" w:rsidR="0018631D" w:rsidRPr="00AA029B" w:rsidRDefault="005141F0" w:rsidP="00A47CAE">
            <w:pPr>
              <w:jc w:val="center"/>
              <w:rPr>
                <w:rFonts w:ascii="楷体" w:eastAsia="楷体" w:hAnsi="楷体" w:cs="Times New Roman"/>
                <w:szCs w:val="21"/>
                <w:lang w:eastAsia="zh-CN"/>
              </w:rPr>
            </w:pPr>
            <w:r w:rsidRPr="00AA029B">
              <w:rPr>
                <w:rFonts w:ascii="楷体" w:eastAsia="楷体" w:hAnsi="楷体" w:cs="Times New Roman"/>
                <w:szCs w:val="21"/>
                <w:lang w:eastAsia="zh-CN"/>
              </w:rPr>
              <w:t xml:space="preserve">4 </w:t>
            </w:r>
            <w:r w:rsidRPr="00AA029B">
              <w:rPr>
                <w:rFonts w:ascii="楷体" w:eastAsia="楷体" w:hAnsi="楷体" w:cs="Times New Roman" w:hint="eastAsia"/>
                <w:szCs w:val="21"/>
                <w:lang w:eastAsia="zh-CN"/>
              </w:rPr>
              <w:t>月</w:t>
            </w:r>
            <w:r w:rsidRPr="00AA029B">
              <w:rPr>
                <w:rFonts w:ascii="楷体" w:eastAsia="楷体" w:hAnsi="楷体" w:cs="Times New Roman"/>
                <w:szCs w:val="21"/>
                <w:lang w:eastAsia="zh-CN"/>
              </w:rPr>
              <w:t>1</w:t>
            </w:r>
            <w:r w:rsidRPr="00AA029B">
              <w:rPr>
                <w:rFonts w:ascii="楷体" w:eastAsia="楷体" w:hAnsi="楷体" w:cs="Times New Roman" w:hint="eastAsia"/>
                <w:szCs w:val="21"/>
                <w:lang w:eastAsia="zh-CN"/>
              </w:rPr>
              <w:t>日</w:t>
            </w:r>
            <w:r w:rsidRPr="00AA029B">
              <w:rPr>
                <w:rFonts w:ascii="楷体" w:eastAsia="楷体" w:hAnsi="楷体" w:cs="Times New Roman"/>
                <w:szCs w:val="21"/>
                <w:lang w:eastAsia="zh-CN"/>
              </w:rPr>
              <w:t xml:space="preserve"> - </w:t>
            </w:r>
            <w:r w:rsidRPr="00AA029B">
              <w:rPr>
                <w:rFonts w:ascii="楷体" w:eastAsia="楷体" w:hAnsi="楷体" w:cs="Times New Roman" w:hint="eastAsia"/>
                <w:szCs w:val="21"/>
                <w:lang w:eastAsia="zh-CN"/>
              </w:rPr>
              <w:t>开幕前</w:t>
            </w:r>
          </w:p>
        </w:tc>
        <w:tc>
          <w:tcPr>
            <w:tcW w:w="2192" w:type="dxa"/>
            <w:shd w:val="clear" w:color="auto" w:fill="auto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4E53DDD2" w14:textId="7F610B34" w:rsidR="0018631D" w:rsidRPr="00AA029B" w:rsidRDefault="005141F0" w:rsidP="00CA59BE">
            <w:pPr>
              <w:jc w:val="center"/>
              <w:rPr>
                <w:rFonts w:ascii="楷体" w:eastAsia="楷体" w:hAnsi="楷体" w:cs="Times New Roman"/>
                <w:szCs w:val="21"/>
                <w:lang w:eastAsia="zh-CN"/>
              </w:rPr>
            </w:pPr>
            <w:r w:rsidRPr="00AA029B">
              <w:rPr>
                <w:rFonts w:ascii="楷体" w:eastAsia="楷体" w:hAnsi="楷体" w:cs="Times New Roman" w:hint="eastAsia"/>
                <w:szCs w:val="21"/>
                <w:lang w:eastAsia="zh-CN"/>
              </w:rPr>
              <w:t>现场注册缴费</w:t>
            </w:r>
          </w:p>
        </w:tc>
      </w:tr>
      <w:tr w:rsidR="0018631D" w:rsidRPr="00530664" w14:paraId="7C8E616C" w14:textId="77777777" w:rsidTr="00AA029B">
        <w:trPr>
          <w:trHeight w:val="432"/>
          <w:jc w:val="center"/>
        </w:trPr>
        <w:tc>
          <w:tcPr>
            <w:tcW w:w="2107" w:type="dxa"/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EE569CB" w14:textId="73044523" w:rsidR="0018631D" w:rsidRPr="00AA029B" w:rsidRDefault="005141F0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  <w:lang w:eastAsia="zh-CN"/>
              </w:rPr>
              <w:t>教职工</w:t>
            </w:r>
          </w:p>
        </w:tc>
        <w:tc>
          <w:tcPr>
            <w:tcW w:w="2991" w:type="dxa"/>
            <w:shd w:val="clear" w:color="auto" w:fill="FFFFFF"/>
            <w:vAlign w:val="center"/>
          </w:tcPr>
          <w:p w14:paraId="22186C3D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1800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元</w:t>
            </w: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/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人</w:t>
            </w:r>
          </w:p>
        </w:tc>
        <w:tc>
          <w:tcPr>
            <w:tcW w:w="2268" w:type="dxa"/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DFD2253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2000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元</w:t>
            </w: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/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人</w:t>
            </w:r>
          </w:p>
        </w:tc>
        <w:tc>
          <w:tcPr>
            <w:tcW w:w="2192" w:type="dxa"/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31A8C8B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2200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元</w:t>
            </w: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/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人</w:t>
            </w:r>
          </w:p>
        </w:tc>
      </w:tr>
      <w:tr w:rsidR="0018631D" w:rsidRPr="00530664" w14:paraId="3B88E599" w14:textId="77777777" w:rsidTr="00AA029B">
        <w:trPr>
          <w:trHeight w:val="432"/>
          <w:jc w:val="center"/>
        </w:trPr>
        <w:tc>
          <w:tcPr>
            <w:tcW w:w="2107" w:type="dxa"/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7D3C5D86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学生（不含博后）</w:t>
            </w:r>
          </w:p>
        </w:tc>
        <w:tc>
          <w:tcPr>
            <w:tcW w:w="2991" w:type="dxa"/>
            <w:shd w:val="clear" w:color="auto" w:fill="FFFFFF"/>
            <w:vAlign w:val="center"/>
          </w:tcPr>
          <w:p w14:paraId="0FDCD019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1500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元</w:t>
            </w: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/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人</w:t>
            </w:r>
          </w:p>
        </w:tc>
        <w:tc>
          <w:tcPr>
            <w:tcW w:w="2268" w:type="dxa"/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52810A5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1500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元</w:t>
            </w: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/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人</w:t>
            </w:r>
          </w:p>
        </w:tc>
        <w:tc>
          <w:tcPr>
            <w:tcW w:w="2192" w:type="dxa"/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D136150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1800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元</w:t>
            </w: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/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人</w:t>
            </w:r>
          </w:p>
        </w:tc>
      </w:tr>
      <w:tr w:rsidR="0018631D" w:rsidRPr="00530664" w14:paraId="5C9279CD" w14:textId="77777777" w:rsidTr="00AA029B">
        <w:trPr>
          <w:trHeight w:val="432"/>
          <w:jc w:val="center"/>
        </w:trPr>
        <w:tc>
          <w:tcPr>
            <w:tcW w:w="2107" w:type="dxa"/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DDCE684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  <w:szCs w:val="21"/>
              </w:rPr>
            </w:pP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随行人员</w:t>
            </w:r>
          </w:p>
        </w:tc>
        <w:tc>
          <w:tcPr>
            <w:tcW w:w="7451" w:type="dxa"/>
            <w:gridSpan w:val="3"/>
            <w:shd w:val="clear" w:color="auto" w:fill="FFFFFF"/>
            <w:vAlign w:val="center"/>
          </w:tcPr>
          <w:p w14:paraId="6E8417D0" w14:textId="77777777" w:rsidR="0018631D" w:rsidRPr="00AA029B" w:rsidRDefault="0018631D" w:rsidP="00A47CAE">
            <w:pPr>
              <w:jc w:val="center"/>
              <w:rPr>
                <w:rFonts w:ascii="楷体" w:eastAsia="楷体" w:hAnsi="楷体" w:cs="Times New Roman"/>
                <w:color w:val="333333"/>
              </w:rPr>
            </w:pP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750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元</w:t>
            </w:r>
            <w:r w:rsidRPr="00AA029B">
              <w:rPr>
                <w:rFonts w:ascii="楷体" w:eastAsia="楷体" w:hAnsi="楷体" w:cs="Times New Roman"/>
                <w:color w:val="333333"/>
                <w:szCs w:val="21"/>
              </w:rPr>
              <w:t>/</w:t>
            </w:r>
            <w:r w:rsidRPr="00AA029B">
              <w:rPr>
                <w:rFonts w:ascii="楷体" w:eastAsia="楷体" w:hAnsi="楷体" w:cs="Times New Roman" w:hint="eastAsia"/>
                <w:color w:val="333333"/>
                <w:szCs w:val="21"/>
              </w:rPr>
              <w:t>人</w:t>
            </w:r>
          </w:p>
        </w:tc>
      </w:tr>
    </w:tbl>
    <w:p w14:paraId="719B91E1" w14:textId="492075A8" w:rsidR="0097365A" w:rsidRPr="00A47CAE" w:rsidRDefault="00530664">
      <w:pPr>
        <w:spacing w:line="360" w:lineRule="auto"/>
        <w:ind w:firstLineChars="1400" w:firstLine="3360"/>
        <w:rPr>
          <w:rFonts w:ascii="Times New Roman" w:hAnsi="Times New Roman" w:cs="Times New Roman"/>
          <w:b/>
          <w:bCs/>
          <w:kern w:val="44"/>
          <w:sz w:val="28"/>
          <w:szCs w:val="28"/>
          <w:lang w:eastAsia="zh-CN"/>
        </w:rPr>
      </w:pPr>
      <w:r w:rsidRPr="00A47C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26847" behindDoc="0" locked="0" layoutInCell="1" allowOverlap="1" wp14:anchorId="620396AF" wp14:editId="789A6E0F">
            <wp:simplePos x="0" y="0"/>
            <wp:positionH relativeFrom="margin">
              <wp:posOffset>4578774</wp:posOffset>
            </wp:positionH>
            <wp:positionV relativeFrom="paragraph">
              <wp:posOffset>199179</wp:posOffset>
            </wp:positionV>
            <wp:extent cx="1468120" cy="1468120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146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2204" w:rsidRPr="00A47CAE"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9B9ABD9" wp14:editId="1E641148">
                <wp:simplePos x="0" y="0"/>
                <wp:positionH relativeFrom="margin">
                  <wp:posOffset>4300855</wp:posOffset>
                </wp:positionH>
                <wp:positionV relativeFrom="paragraph">
                  <wp:posOffset>116840</wp:posOffset>
                </wp:positionV>
                <wp:extent cx="1701800" cy="1584325"/>
                <wp:effectExtent l="0" t="0" r="0" b="0"/>
                <wp:wrapNone/>
                <wp:docPr id="6" name="Rectangle 8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1800" cy="15843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B631C0C" w14:textId="77777777" w:rsidR="0097365A" w:rsidRPr="00AA029B" w:rsidRDefault="00C31968" w:rsidP="00A92204">
                            <w:pPr>
                              <w:spacing w:line="360" w:lineRule="auto"/>
                              <w:ind w:firstLineChars="2400" w:firstLine="5783"/>
                              <w:jc w:val="center"/>
                              <w:rPr>
                                <w:rFonts w:asciiTheme="majorHAnsi" w:eastAsia="楷体" w:hAnsiTheme="majorHAnsi" w:cstheme="majorHAnsi"/>
                                <w:b/>
                                <w:bCs/>
                                <w:kern w:val="44"/>
                                <w:lang w:eastAsia="zh-CN"/>
                              </w:rPr>
                            </w:pPr>
                            <w:r w:rsidRPr="00AA029B">
                              <w:rPr>
                                <w:rFonts w:asciiTheme="majorHAnsi" w:eastAsia="楷体" w:hAnsiTheme="majorHAnsi" w:cstheme="majorHAnsi" w:hint="eastAsia"/>
                                <w:b/>
                                <w:bCs/>
                                <w:kern w:val="44"/>
                                <w:lang w:eastAsia="zh-CN"/>
                              </w:rPr>
                              <w:t>青青年地学论坛</w:t>
                            </w:r>
                          </w:p>
                          <w:p w14:paraId="1437C0E5" w14:textId="5A47B753" w:rsidR="0097365A" w:rsidRPr="00AA029B" w:rsidRDefault="00C31968" w:rsidP="00A92204">
                            <w:pPr>
                              <w:spacing w:line="360" w:lineRule="auto"/>
                              <w:ind w:firstLineChars="2400" w:firstLine="5783"/>
                              <w:jc w:val="center"/>
                              <w:rPr>
                                <w:rFonts w:asciiTheme="majorHAnsi" w:eastAsia="楷体" w:hAnsiTheme="majorHAnsi" w:cstheme="majorHAnsi"/>
                                <w:b/>
                                <w:bCs/>
                                <w:kern w:val="44"/>
                                <w:lang w:eastAsia="zh-CN"/>
                              </w:rPr>
                            </w:pPr>
                            <w:r w:rsidRPr="00AA029B">
                              <w:rPr>
                                <w:rFonts w:asciiTheme="majorHAnsi" w:eastAsia="楷体" w:hAnsiTheme="majorHAnsi" w:cstheme="majorHAnsi"/>
                                <w:b/>
                                <w:bCs/>
                                <w:kern w:val="44"/>
                                <w:lang w:eastAsia="zh-CN"/>
                              </w:rPr>
                              <w:t>220</w:t>
                            </w:r>
                            <w:r w:rsidR="00A92204" w:rsidRPr="00AA029B">
                              <w:rPr>
                                <w:rFonts w:asciiTheme="majorHAnsi" w:eastAsia="楷体" w:hAnsiTheme="majorHAnsi" w:cstheme="majorHAnsi"/>
                                <w:b/>
                                <w:bCs/>
                                <w:kern w:val="44"/>
                                <w:lang w:eastAsia="zh-CN"/>
                              </w:rPr>
                              <w:t>2</w:t>
                            </w:r>
                            <w:r w:rsidR="005141F0" w:rsidRPr="00AA029B">
                              <w:rPr>
                                <w:rFonts w:asciiTheme="majorHAnsi" w:eastAsia="楷体" w:hAnsiTheme="majorHAnsi" w:cstheme="majorHAnsi"/>
                                <w:b/>
                                <w:bCs/>
                                <w:kern w:val="44"/>
                                <w:lang w:eastAsia="zh-CN"/>
                              </w:rPr>
                              <w:t>4</w:t>
                            </w:r>
                            <w:r w:rsidRPr="00AA029B">
                              <w:rPr>
                                <w:rFonts w:asciiTheme="majorHAnsi" w:eastAsia="楷体" w:hAnsiTheme="majorHAnsi" w:cstheme="majorHAnsi" w:hint="eastAsia"/>
                                <w:b/>
                                <w:bCs/>
                                <w:kern w:val="44"/>
                                <w:lang w:eastAsia="zh-CN"/>
                              </w:rPr>
                              <w:t>年</w:t>
                            </w:r>
                            <w:r w:rsidR="00D86826" w:rsidRPr="00AA029B">
                              <w:rPr>
                                <w:rFonts w:asciiTheme="majorHAnsi" w:eastAsia="楷体" w:hAnsiTheme="majorHAnsi" w:cstheme="majorHAnsi"/>
                                <w:b/>
                                <w:bCs/>
                                <w:kern w:val="44"/>
                                <w:lang w:eastAsia="zh-CN"/>
                              </w:rPr>
                              <w:t>02</w:t>
                            </w:r>
                            <w:r w:rsidRPr="00AA029B">
                              <w:rPr>
                                <w:rFonts w:asciiTheme="majorHAnsi" w:eastAsia="楷体" w:hAnsiTheme="majorHAnsi" w:cstheme="majorHAnsi" w:hint="eastAsia"/>
                                <w:b/>
                                <w:bCs/>
                                <w:kern w:val="44"/>
                                <w:lang w:eastAsia="zh-CN"/>
                              </w:rPr>
                              <w:t>月</w:t>
                            </w:r>
                            <w:r w:rsidR="005141F0" w:rsidRPr="00AA029B">
                              <w:rPr>
                                <w:rFonts w:asciiTheme="majorHAnsi" w:eastAsia="楷体" w:hAnsiTheme="majorHAnsi" w:cstheme="majorHAnsi"/>
                                <w:b/>
                                <w:bCs/>
                                <w:kern w:val="44"/>
                                <w:lang w:eastAsia="zh-CN"/>
                              </w:rPr>
                              <w:t>06</w:t>
                            </w:r>
                            <w:r w:rsidR="00A92204" w:rsidRPr="00AA029B">
                              <w:rPr>
                                <w:rFonts w:asciiTheme="majorHAnsi" w:eastAsia="楷体" w:hAnsiTheme="majorHAnsi" w:cstheme="majorHAnsi" w:hint="eastAsia"/>
                                <w:b/>
                                <w:bCs/>
                                <w:kern w:val="44"/>
                                <w:lang w:eastAsia="zh-CN"/>
                              </w:rPr>
                              <w:t>日</w:t>
                            </w:r>
                          </w:p>
                          <w:p w14:paraId="39EFBE13" w14:textId="77777777" w:rsidR="0097365A" w:rsidRPr="00AA029B" w:rsidRDefault="0097365A" w:rsidP="00A92204">
                            <w:pPr>
                              <w:jc w:val="center"/>
                              <w:rPr>
                                <w:rFonts w:asciiTheme="majorHAnsi" w:eastAsia="楷体" w:hAnsiTheme="majorHAnsi" w:cstheme="majorHAnsi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B9ABD9" id="Rectangle 820" o:spid="_x0000_s1026" style="position:absolute;left:0;text-align:left;margin-left:338.65pt;margin-top:9.2pt;width:134pt;height:124.75pt;z-index:2517278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" filled="f" stroked="f">
                <v:textbox inset="0,0,0,0">
                  <w:txbxContent>
                    <w:p w14:paraId="2B631C0C" w14:textId="77777777" w:rsidR="0097365A" w:rsidRPr="00AA029B" w:rsidRDefault="00C31968" w:rsidP="00A92204">
                      <w:pPr>
                        <w:spacing w:line="360" w:lineRule="auto"/>
                        <w:ind w:firstLineChars="2400" w:firstLine="5783"/>
                        <w:jc w:val="center"/>
                        <w:rPr>
                          <w:rFonts w:asciiTheme="majorHAnsi" w:eastAsia="楷体" w:hAnsiTheme="majorHAnsi" w:cstheme="majorHAnsi"/>
                          <w:b/>
                          <w:bCs/>
                          <w:kern w:val="44"/>
                          <w:lang w:eastAsia="zh-CN"/>
                        </w:rPr>
                      </w:pPr>
                      <w:r w:rsidRPr="00AA029B">
                        <w:rPr>
                          <w:rFonts w:asciiTheme="majorHAnsi" w:eastAsia="楷体" w:hAnsiTheme="majorHAnsi" w:cstheme="majorHAnsi" w:hint="eastAsia"/>
                          <w:b/>
                          <w:bCs/>
                          <w:kern w:val="44"/>
                          <w:lang w:eastAsia="zh-CN"/>
                        </w:rPr>
                        <w:t>青青年地学论坛</w:t>
                      </w:r>
                    </w:p>
                    <w:p w14:paraId="1437C0E5" w14:textId="5A47B753" w:rsidR="0097365A" w:rsidRPr="00AA029B" w:rsidRDefault="00C31968" w:rsidP="00A92204">
                      <w:pPr>
                        <w:spacing w:line="360" w:lineRule="auto"/>
                        <w:ind w:firstLineChars="2400" w:firstLine="5783"/>
                        <w:jc w:val="center"/>
                        <w:rPr>
                          <w:rFonts w:asciiTheme="majorHAnsi" w:eastAsia="楷体" w:hAnsiTheme="majorHAnsi" w:cstheme="majorHAnsi"/>
                          <w:b/>
                          <w:bCs/>
                          <w:kern w:val="44"/>
                          <w:lang w:eastAsia="zh-CN"/>
                        </w:rPr>
                      </w:pPr>
                      <w:r w:rsidRPr="00AA029B">
                        <w:rPr>
                          <w:rFonts w:asciiTheme="majorHAnsi" w:eastAsia="楷体" w:hAnsiTheme="majorHAnsi" w:cstheme="majorHAnsi"/>
                          <w:b/>
                          <w:bCs/>
                          <w:kern w:val="44"/>
                          <w:lang w:eastAsia="zh-CN"/>
                        </w:rPr>
                        <w:t>220</w:t>
                      </w:r>
                      <w:r w:rsidR="00A92204" w:rsidRPr="00AA029B">
                        <w:rPr>
                          <w:rFonts w:asciiTheme="majorHAnsi" w:eastAsia="楷体" w:hAnsiTheme="majorHAnsi" w:cstheme="majorHAnsi"/>
                          <w:b/>
                          <w:bCs/>
                          <w:kern w:val="44"/>
                          <w:lang w:eastAsia="zh-CN"/>
                        </w:rPr>
                        <w:t>2</w:t>
                      </w:r>
                      <w:r w:rsidR="005141F0" w:rsidRPr="00AA029B">
                        <w:rPr>
                          <w:rFonts w:asciiTheme="majorHAnsi" w:eastAsia="楷体" w:hAnsiTheme="majorHAnsi" w:cstheme="majorHAnsi"/>
                          <w:b/>
                          <w:bCs/>
                          <w:kern w:val="44"/>
                          <w:lang w:eastAsia="zh-CN"/>
                        </w:rPr>
                        <w:t>4</w:t>
                      </w:r>
                      <w:r w:rsidRPr="00AA029B">
                        <w:rPr>
                          <w:rFonts w:asciiTheme="majorHAnsi" w:eastAsia="楷体" w:hAnsiTheme="majorHAnsi" w:cstheme="majorHAnsi" w:hint="eastAsia"/>
                          <w:b/>
                          <w:bCs/>
                          <w:kern w:val="44"/>
                          <w:lang w:eastAsia="zh-CN"/>
                        </w:rPr>
                        <w:t>年</w:t>
                      </w:r>
                      <w:r w:rsidR="00D86826" w:rsidRPr="00AA029B">
                        <w:rPr>
                          <w:rFonts w:asciiTheme="majorHAnsi" w:eastAsia="楷体" w:hAnsiTheme="majorHAnsi" w:cstheme="majorHAnsi"/>
                          <w:b/>
                          <w:bCs/>
                          <w:kern w:val="44"/>
                          <w:lang w:eastAsia="zh-CN"/>
                        </w:rPr>
                        <w:t>02</w:t>
                      </w:r>
                      <w:r w:rsidRPr="00AA029B">
                        <w:rPr>
                          <w:rFonts w:asciiTheme="majorHAnsi" w:eastAsia="楷体" w:hAnsiTheme="majorHAnsi" w:cstheme="majorHAnsi" w:hint="eastAsia"/>
                          <w:b/>
                          <w:bCs/>
                          <w:kern w:val="44"/>
                          <w:lang w:eastAsia="zh-CN"/>
                        </w:rPr>
                        <w:t>月</w:t>
                      </w:r>
                      <w:r w:rsidR="005141F0" w:rsidRPr="00AA029B">
                        <w:rPr>
                          <w:rFonts w:asciiTheme="majorHAnsi" w:eastAsia="楷体" w:hAnsiTheme="majorHAnsi" w:cstheme="majorHAnsi"/>
                          <w:b/>
                          <w:bCs/>
                          <w:kern w:val="44"/>
                          <w:lang w:eastAsia="zh-CN"/>
                        </w:rPr>
                        <w:t>06</w:t>
                      </w:r>
                      <w:r w:rsidR="00A92204" w:rsidRPr="00AA029B">
                        <w:rPr>
                          <w:rFonts w:asciiTheme="majorHAnsi" w:eastAsia="楷体" w:hAnsiTheme="majorHAnsi" w:cstheme="majorHAnsi" w:hint="eastAsia"/>
                          <w:b/>
                          <w:bCs/>
                          <w:kern w:val="44"/>
                          <w:lang w:eastAsia="zh-CN"/>
                        </w:rPr>
                        <w:t>日</w:t>
                      </w:r>
                    </w:p>
                    <w:p w14:paraId="39EFBE13" w14:textId="77777777" w:rsidR="0097365A" w:rsidRPr="00AA029B" w:rsidRDefault="0097365A" w:rsidP="00A92204">
                      <w:pPr>
                        <w:jc w:val="center"/>
                        <w:rPr>
                          <w:rFonts w:asciiTheme="majorHAnsi" w:eastAsia="楷体" w:hAnsiTheme="majorHAnsi" w:cstheme="majorHAnsi"/>
                          <w:sz w:val="22"/>
                          <w:szCs w:val="22"/>
                          <w:lang w:eastAsia="zh-CN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83851AE" w14:textId="18E5F624" w:rsidR="0097365A" w:rsidRPr="00A47CAE" w:rsidRDefault="0097365A">
      <w:pPr>
        <w:spacing w:line="360" w:lineRule="auto"/>
        <w:rPr>
          <w:rFonts w:ascii="Times New Roman" w:hAnsi="Times New Roman" w:cs="Times New Roman"/>
          <w:lang w:eastAsia="zh-CN"/>
        </w:rPr>
      </w:pPr>
    </w:p>
    <w:sectPr w:rsidR="0097365A" w:rsidRPr="00A47CAE" w:rsidSect="00284F67">
      <w:headerReference w:type="default" r:id="rId9"/>
      <w:footerReference w:type="even" r:id="rId10"/>
      <w:footerReference w:type="default" r:id="rId11"/>
      <w:pgSz w:w="11905" w:h="16837"/>
      <w:pgMar w:top="1440" w:right="1247" w:bottom="1418" w:left="1247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54555" w14:textId="77777777" w:rsidR="00EA0461" w:rsidRDefault="00EA0461">
      <w:r>
        <w:separator/>
      </w:r>
    </w:p>
  </w:endnote>
  <w:endnote w:type="continuationSeparator" w:id="0">
    <w:p w14:paraId="77BD4896" w14:textId="77777777" w:rsidR="00EA0461" w:rsidRDefault="00EA0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default"/>
    <w:sig w:usb0="00000000" w:usb1="00000000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C3DDB" w14:textId="77777777" w:rsidR="0097365A" w:rsidRDefault="00C3196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3DBB25" w14:textId="77777777" w:rsidR="0097365A" w:rsidRDefault="00973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839CE" w14:textId="77777777" w:rsidR="0097365A" w:rsidRDefault="00C3196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B7578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EE7D43" w14:textId="77777777" w:rsidR="0097365A" w:rsidRDefault="00973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49D14" w14:textId="77777777" w:rsidR="00EA0461" w:rsidRDefault="00EA0461">
      <w:r>
        <w:separator/>
      </w:r>
    </w:p>
  </w:footnote>
  <w:footnote w:type="continuationSeparator" w:id="0">
    <w:p w14:paraId="27D905E9" w14:textId="77777777" w:rsidR="00EA0461" w:rsidRDefault="00EA0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78AEE" w14:textId="0D8006A2" w:rsidR="004104DA" w:rsidRDefault="004104DA" w:rsidP="004104DA">
    <w:r>
      <w:rPr>
        <w:noProof/>
      </w:rPr>
      <w:drawing>
        <wp:anchor distT="0" distB="0" distL="114300" distR="114300" simplePos="0" relativeHeight="251658240" behindDoc="0" locked="0" layoutInCell="1" allowOverlap="1" wp14:anchorId="59CE6654" wp14:editId="20E5DBB4">
          <wp:simplePos x="0" y="0"/>
          <wp:positionH relativeFrom="page">
            <wp:align>right</wp:align>
          </wp:positionH>
          <wp:positionV relativeFrom="paragraph">
            <wp:posOffset>-182</wp:posOffset>
          </wp:positionV>
          <wp:extent cx="7546198" cy="10674220"/>
          <wp:effectExtent l="0" t="0" r="0" b="0"/>
          <wp:wrapNone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46198" cy="10674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MjM2MLEwNzAys7BU0lEKTi0uzszPAykwrgUACBC3biwAAAA="/>
  </w:docVars>
  <w:rsids>
    <w:rsidRoot w:val="00D045F4"/>
    <w:rsid w:val="000017F0"/>
    <w:rsid w:val="00002E85"/>
    <w:rsid w:val="0000429B"/>
    <w:rsid w:val="00013B37"/>
    <w:rsid w:val="00014560"/>
    <w:rsid w:val="00015983"/>
    <w:rsid w:val="00016B89"/>
    <w:rsid w:val="00017801"/>
    <w:rsid w:val="00017E82"/>
    <w:rsid w:val="00020093"/>
    <w:rsid w:val="000200A4"/>
    <w:rsid w:val="0002163E"/>
    <w:rsid w:val="0002172E"/>
    <w:rsid w:val="0002197F"/>
    <w:rsid w:val="000227B1"/>
    <w:rsid w:val="00023072"/>
    <w:rsid w:val="000239AB"/>
    <w:rsid w:val="00034ACC"/>
    <w:rsid w:val="00034BD6"/>
    <w:rsid w:val="000418EC"/>
    <w:rsid w:val="00044A8C"/>
    <w:rsid w:val="00046DD7"/>
    <w:rsid w:val="000504B2"/>
    <w:rsid w:val="0005279B"/>
    <w:rsid w:val="00055572"/>
    <w:rsid w:val="00055C50"/>
    <w:rsid w:val="00056C33"/>
    <w:rsid w:val="00062D34"/>
    <w:rsid w:val="0006707A"/>
    <w:rsid w:val="000713AE"/>
    <w:rsid w:val="00071EFA"/>
    <w:rsid w:val="00080D34"/>
    <w:rsid w:val="000812F6"/>
    <w:rsid w:val="000833B7"/>
    <w:rsid w:val="000902C2"/>
    <w:rsid w:val="000935D8"/>
    <w:rsid w:val="000952DC"/>
    <w:rsid w:val="00097D4C"/>
    <w:rsid w:val="000A480A"/>
    <w:rsid w:val="000A4B20"/>
    <w:rsid w:val="000A5AE4"/>
    <w:rsid w:val="000A70FC"/>
    <w:rsid w:val="000B081B"/>
    <w:rsid w:val="000B0DC4"/>
    <w:rsid w:val="000B23BD"/>
    <w:rsid w:val="000B2B3C"/>
    <w:rsid w:val="000B347B"/>
    <w:rsid w:val="000C4967"/>
    <w:rsid w:val="000C6A61"/>
    <w:rsid w:val="000C740A"/>
    <w:rsid w:val="000C7581"/>
    <w:rsid w:val="000D0321"/>
    <w:rsid w:val="000E0848"/>
    <w:rsid w:val="000E2652"/>
    <w:rsid w:val="000E27B4"/>
    <w:rsid w:val="000E2905"/>
    <w:rsid w:val="000E2DB6"/>
    <w:rsid w:val="000E351C"/>
    <w:rsid w:val="000E61D4"/>
    <w:rsid w:val="000E6B54"/>
    <w:rsid w:val="000E7CFE"/>
    <w:rsid w:val="000F0485"/>
    <w:rsid w:val="000F2F14"/>
    <w:rsid w:val="000F7005"/>
    <w:rsid w:val="001005C5"/>
    <w:rsid w:val="001012B7"/>
    <w:rsid w:val="00103248"/>
    <w:rsid w:val="00103473"/>
    <w:rsid w:val="00104796"/>
    <w:rsid w:val="00114BA0"/>
    <w:rsid w:val="00115A57"/>
    <w:rsid w:val="001265E5"/>
    <w:rsid w:val="00127C2B"/>
    <w:rsid w:val="00127C91"/>
    <w:rsid w:val="00130376"/>
    <w:rsid w:val="0013191C"/>
    <w:rsid w:val="0013309C"/>
    <w:rsid w:val="001376D2"/>
    <w:rsid w:val="001409BD"/>
    <w:rsid w:val="00144C85"/>
    <w:rsid w:val="001465D7"/>
    <w:rsid w:val="00146768"/>
    <w:rsid w:val="001467DF"/>
    <w:rsid w:val="00147D1F"/>
    <w:rsid w:val="00150353"/>
    <w:rsid w:val="00150A16"/>
    <w:rsid w:val="00151186"/>
    <w:rsid w:val="00151935"/>
    <w:rsid w:val="0015271F"/>
    <w:rsid w:val="00161711"/>
    <w:rsid w:val="0016355A"/>
    <w:rsid w:val="00165382"/>
    <w:rsid w:val="00170AFD"/>
    <w:rsid w:val="00170B63"/>
    <w:rsid w:val="00171761"/>
    <w:rsid w:val="00171D6F"/>
    <w:rsid w:val="00173700"/>
    <w:rsid w:val="00174189"/>
    <w:rsid w:val="00176EE5"/>
    <w:rsid w:val="00183D99"/>
    <w:rsid w:val="0018631D"/>
    <w:rsid w:val="00187648"/>
    <w:rsid w:val="00191AC5"/>
    <w:rsid w:val="00191D90"/>
    <w:rsid w:val="00191E35"/>
    <w:rsid w:val="001925F4"/>
    <w:rsid w:val="001935E0"/>
    <w:rsid w:val="0019555F"/>
    <w:rsid w:val="0019607F"/>
    <w:rsid w:val="00196BEB"/>
    <w:rsid w:val="001A313A"/>
    <w:rsid w:val="001A3FF0"/>
    <w:rsid w:val="001A4FBC"/>
    <w:rsid w:val="001A687A"/>
    <w:rsid w:val="001B0978"/>
    <w:rsid w:val="001B276D"/>
    <w:rsid w:val="001B2FF7"/>
    <w:rsid w:val="001B4007"/>
    <w:rsid w:val="001B4202"/>
    <w:rsid w:val="001B7A71"/>
    <w:rsid w:val="001B7F04"/>
    <w:rsid w:val="001C077E"/>
    <w:rsid w:val="001C1C01"/>
    <w:rsid w:val="001C3369"/>
    <w:rsid w:val="001C3943"/>
    <w:rsid w:val="001D253A"/>
    <w:rsid w:val="001D45DD"/>
    <w:rsid w:val="001D48C1"/>
    <w:rsid w:val="001D6DF3"/>
    <w:rsid w:val="001D76BA"/>
    <w:rsid w:val="001E03E8"/>
    <w:rsid w:val="001E6713"/>
    <w:rsid w:val="001E6C17"/>
    <w:rsid w:val="001F1D1F"/>
    <w:rsid w:val="001F1EF5"/>
    <w:rsid w:val="001F57F4"/>
    <w:rsid w:val="001F6639"/>
    <w:rsid w:val="00201710"/>
    <w:rsid w:val="00201DD7"/>
    <w:rsid w:val="00202C2C"/>
    <w:rsid w:val="00204DBD"/>
    <w:rsid w:val="002050FD"/>
    <w:rsid w:val="0021011E"/>
    <w:rsid w:val="00211ACF"/>
    <w:rsid w:val="0021388C"/>
    <w:rsid w:val="002162CB"/>
    <w:rsid w:val="002215F2"/>
    <w:rsid w:val="00223B70"/>
    <w:rsid w:val="0022482B"/>
    <w:rsid w:val="00224E74"/>
    <w:rsid w:val="0023119C"/>
    <w:rsid w:val="00231FB4"/>
    <w:rsid w:val="002349B5"/>
    <w:rsid w:val="002363D6"/>
    <w:rsid w:val="00240D6B"/>
    <w:rsid w:val="00241918"/>
    <w:rsid w:val="00242AF0"/>
    <w:rsid w:val="00243557"/>
    <w:rsid w:val="00243EA5"/>
    <w:rsid w:val="0024400A"/>
    <w:rsid w:val="002467FC"/>
    <w:rsid w:val="00246B15"/>
    <w:rsid w:val="00247626"/>
    <w:rsid w:val="00252195"/>
    <w:rsid w:val="00252FE4"/>
    <w:rsid w:val="00253D05"/>
    <w:rsid w:val="00255235"/>
    <w:rsid w:val="00264A22"/>
    <w:rsid w:val="00265907"/>
    <w:rsid w:val="00266E6B"/>
    <w:rsid w:val="0027112F"/>
    <w:rsid w:val="002726F9"/>
    <w:rsid w:val="00274FE5"/>
    <w:rsid w:val="0027508F"/>
    <w:rsid w:val="00280563"/>
    <w:rsid w:val="00282445"/>
    <w:rsid w:val="0028370B"/>
    <w:rsid w:val="002842D9"/>
    <w:rsid w:val="00284F67"/>
    <w:rsid w:val="002857F6"/>
    <w:rsid w:val="00285DEF"/>
    <w:rsid w:val="00286175"/>
    <w:rsid w:val="0029418E"/>
    <w:rsid w:val="002944BD"/>
    <w:rsid w:val="00294C01"/>
    <w:rsid w:val="00296648"/>
    <w:rsid w:val="00296AFF"/>
    <w:rsid w:val="002970AE"/>
    <w:rsid w:val="002A0310"/>
    <w:rsid w:val="002A110E"/>
    <w:rsid w:val="002A48B2"/>
    <w:rsid w:val="002A4FA4"/>
    <w:rsid w:val="002C0150"/>
    <w:rsid w:val="002C439E"/>
    <w:rsid w:val="002C7089"/>
    <w:rsid w:val="002D2639"/>
    <w:rsid w:val="002D2FA7"/>
    <w:rsid w:val="002D5B09"/>
    <w:rsid w:val="002D5FDC"/>
    <w:rsid w:val="002D6566"/>
    <w:rsid w:val="002D6B0F"/>
    <w:rsid w:val="002D6D10"/>
    <w:rsid w:val="002E0E6E"/>
    <w:rsid w:val="002E153B"/>
    <w:rsid w:val="002E4706"/>
    <w:rsid w:val="002E4FF8"/>
    <w:rsid w:val="002E5303"/>
    <w:rsid w:val="002E53CB"/>
    <w:rsid w:val="002E5B66"/>
    <w:rsid w:val="002E6536"/>
    <w:rsid w:val="002E710B"/>
    <w:rsid w:val="002F099E"/>
    <w:rsid w:val="003018E3"/>
    <w:rsid w:val="00304816"/>
    <w:rsid w:val="00306FFD"/>
    <w:rsid w:val="003122E7"/>
    <w:rsid w:val="00312910"/>
    <w:rsid w:val="00313C13"/>
    <w:rsid w:val="00314BB8"/>
    <w:rsid w:val="00316D39"/>
    <w:rsid w:val="003173A7"/>
    <w:rsid w:val="00322907"/>
    <w:rsid w:val="00325B85"/>
    <w:rsid w:val="003303D9"/>
    <w:rsid w:val="003304BE"/>
    <w:rsid w:val="00335113"/>
    <w:rsid w:val="00335CCC"/>
    <w:rsid w:val="00336E85"/>
    <w:rsid w:val="00347B2D"/>
    <w:rsid w:val="00347E6F"/>
    <w:rsid w:val="0035073C"/>
    <w:rsid w:val="00351EED"/>
    <w:rsid w:val="00352E90"/>
    <w:rsid w:val="00354401"/>
    <w:rsid w:val="003544E0"/>
    <w:rsid w:val="00357D41"/>
    <w:rsid w:val="00357EC2"/>
    <w:rsid w:val="003629FD"/>
    <w:rsid w:val="00363B07"/>
    <w:rsid w:val="00365103"/>
    <w:rsid w:val="00370E02"/>
    <w:rsid w:val="00375CB5"/>
    <w:rsid w:val="00380A95"/>
    <w:rsid w:val="0038435F"/>
    <w:rsid w:val="00390963"/>
    <w:rsid w:val="00392583"/>
    <w:rsid w:val="00392B65"/>
    <w:rsid w:val="0039332B"/>
    <w:rsid w:val="00395A1B"/>
    <w:rsid w:val="00396CC9"/>
    <w:rsid w:val="003A15C5"/>
    <w:rsid w:val="003A4300"/>
    <w:rsid w:val="003A5AD9"/>
    <w:rsid w:val="003A6ABE"/>
    <w:rsid w:val="003B0AF3"/>
    <w:rsid w:val="003B3E85"/>
    <w:rsid w:val="003B553F"/>
    <w:rsid w:val="003B5A50"/>
    <w:rsid w:val="003C1724"/>
    <w:rsid w:val="003C1B7B"/>
    <w:rsid w:val="003D0C2D"/>
    <w:rsid w:val="003D2DBA"/>
    <w:rsid w:val="003D4483"/>
    <w:rsid w:val="003D527B"/>
    <w:rsid w:val="003E713D"/>
    <w:rsid w:val="003F20E5"/>
    <w:rsid w:val="00403E7B"/>
    <w:rsid w:val="004044C7"/>
    <w:rsid w:val="00404928"/>
    <w:rsid w:val="00404E03"/>
    <w:rsid w:val="0040554B"/>
    <w:rsid w:val="00405AC4"/>
    <w:rsid w:val="004104DA"/>
    <w:rsid w:val="00412F8E"/>
    <w:rsid w:val="00417108"/>
    <w:rsid w:val="00422270"/>
    <w:rsid w:val="0042370E"/>
    <w:rsid w:val="00423CDE"/>
    <w:rsid w:val="00424031"/>
    <w:rsid w:val="0042504E"/>
    <w:rsid w:val="00426DEA"/>
    <w:rsid w:val="004309C5"/>
    <w:rsid w:val="00432BB6"/>
    <w:rsid w:val="0043343C"/>
    <w:rsid w:val="00433631"/>
    <w:rsid w:val="004351E0"/>
    <w:rsid w:val="004369B2"/>
    <w:rsid w:val="004421D9"/>
    <w:rsid w:val="00445654"/>
    <w:rsid w:val="0044572B"/>
    <w:rsid w:val="00446E90"/>
    <w:rsid w:val="004479B4"/>
    <w:rsid w:val="00450A8B"/>
    <w:rsid w:val="00450F13"/>
    <w:rsid w:val="00453B24"/>
    <w:rsid w:val="00454AF1"/>
    <w:rsid w:val="00463791"/>
    <w:rsid w:val="00470676"/>
    <w:rsid w:val="004728C3"/>
    <w:rsid w:val="00475581"/>
    <w:rsid w:val="004766BA"/>
    <w:rsid w:val="00483AEF"/>
    <w:rsid w:val="00485765"/>
    <w:rsid w:val="00486969"/>
    <w:rsid w:val="00487B75"/>
    <w:rsid w:val="00491759"/>
    <w:rsid w:val="00493FAB"/>
    <w:rsid w:val="004954A0"/>
    <w:rsid w:val="004955DA"/>
    <w:rsid w:val="00495C0C"/>
    <w:rsid w:val="00495FCB"/>
    <w:rsid w:val="00497031"/>
    <w:rsid w:val="004A17E4"/>
    <w:rsid w:val="004A2141"/>
    <w:rsid w:val="004A60DB"/>
    <w:rsid w:val="004A6A48"/>
    <w:rsid w:val="004B1327"/>
    <w:rsid w:val="004B1556"/>
    <w:rsid w:val="004B7051"/>
    <w:rsid w:val="004B7AD1"/>
    <w:rsid w:val="004C155E"/>
    <w:rsid w:val="004C185C"/>
    <w:rsid w:val="004C1FD1"/>
    <w:rsid w:val="004C2A39"/>
    <w:rsid w:val="004D4533"/>
    <w:rsid w:val="004D7530"/>
    <w:rsid w:val="004E392C"/>
    <w:rsid w:val="004E5DDD"/>
    <w:rsid w:val="004E5F5C"/>
    <w:rsid w:val="004E6457"/>
    <w:rsid w:val="004F4F71"/>
    <w:rsid w:val="004F6960"/>
    <w:rsid w:val="004F7ABF"/>
    <w:rsid w:val="00500DA9"/>
    <w:rsid w:val="00503E0D"/>
    <w:rsid w:val="00503EB5"/>
    <w:rsid w:val="00504152"/>
    <w:rsid w:val="005104D5"/>
    <w:rsid w:val="005109A2"/>
    <w:rsid w:val="00510BCE"/>
    <w:rsid w:val="00513A41"/>
    <w:rsid w:val="005141F0"/>
    <w:rsid w:val="005143CF"/>
    <w:rsid w:val="0051569C"/>
    <w:rsid w:val="0051644D"/>
    <w:rsid w:val="005237CB"/>
    <w:rsid w:val="00523C68"/>
    <w:rsid w:val="00523E64"/>
    <w:rsid w:val="005244FC"/>
    <w:rsid w:val="00524888"/>
    <w:rsid w:val="00527184"/>
    <w:rsid w:val="00527E02"/>
    <w:rsid w:val="00530664"/>
    <w:rsid w:val="0053313C"/>
    <w:rsid w:val="005356F2"/>
    <w:rsid w:val="0053667C"/>
    <w:rsid w:val="00541C2F"/>
    <w:rsid w:val="005429CA"/>
    <w:rsid w:val="00552E77"/>
    <w:rsid w:val="00553292"/>
    <w:rsid w:val="00553548"/>
    <w:rsid w:val="00554B56"/>
    <w:rsid w:val="00554C74"/>
    <w:rsid w:val="005555A5"/>
    <w:rsid w:val="005568F6"/>
    <w:rsid w:val="0056325E"/>
    <w:rsid w:val="00566DDC"/>
    <w:rsid w:val="00567325"/>
    <w:rsid w:val="00573768"/>
    <w:rsid w:val="0057519B"/>
    <w:rsid w:val="00575D6E"/>
    <w:rsid w:val="005816A3"/>
    <w:rsid w:val="0058279F"/>
    <w:rsid w:val="00584C7F"/>
    <w:rsid w:val="0058541A"/>
    <w:rsid w:val="005866CA"/>
    <w:rsid w:val="00590A56"/>
    <w:rsid w:val="0059147D"/>
    <w:rsid w:val="00594026"/>
    <w:rsid w:val="00595E3D"/>
    <w:rsid w:val="00597C90"/>
    <w:rsid w:val="005A1D13"/>
    <w:rsid w:val="005B0CA8"/>
    <w:rsid w:val="005B46BC"/>
    <w:rsid w:val="005B46D0"/>
    <w:rsid w:val="005C0019"/>
    <w:rsid w:val="005C234D"/>
    <w:rsid w:val="005C414A"/>
    <w:rsid w:val="005C47E0"/>
    <w:rsid w:val="005C7974"/>
    <w:rsid w:val="005D20C4"/>
    <w:rsid w:val="005D5D12"/>
    <w:rsid w:val="005D747A"/>
    <w:rsid w:val="005E1989"/>
    <w:rsid w:val="005E562C"/>
    <w:rsid w:val="005E5E16"/>
    <w:rsid w:val="005E677D"/>
    <w:rsid w:val="005E67B9"/>
    <w:rsid w:val="005F07B7"/>
    <w:rsid w:val="005F4992"/>
    <w:rsid w:val="005F51A3"/>
    <w:rsid w:val="005F6EDC"/>
    <w:rsid w:val="00601B92"/>
    <w:rsid w:val="006031FE"/>
    <w:rsid w:val="00603C28"/>
    <w:rsid w:val="00610D9E"/>
    <w:rsid w:val="006143AE"/>
    <w:rsid w:val="006154FC"/>
    <w:rsid w:val="006211C3"/>
    <w:rsid w:val="0062777E"/>
    <w:rsid w:val="00627CF2"/>
    <w:rsid w:val="00630EFA"/>
    <w:rsid w:val="00631975"/>
    <w:rsid w:val="00631BC3"/>
    <w:rsid w:val="00634994"/>
    <w:rsid w:val="00640F2A"/>
    <w:rsid w:val="0064526E"/>
    <w:rsid w:val="00645CE3"/>
    <w:rsid w:val="00650DF0"/>
    <w:rsid w:val="00653E5D"/>
    <w:rsid w:val="006547E0"/>
    <w:rsid w:val="006619A1"/>
    <w:rsid w:val="0066237E"/>
    <w:rsid w:val="0066360C"/>
    <w:rsid w:val="00663A1D"/>
    <w:rsid w:val="00666132"/>
    <w:rsid w:val="006663A6"/>
    <w:rsid w:val="00667374"/>
    <w:rsid w:val="00667E1B"/>
    <w:rsid w:val="006727E3"/>
    <w:rsid w:val="00677F17"/>
    <w:rsid w:val="0068142C"/>
    <w:rsid w:val="006832D4"/>
    <w:rsid w:val="00683C07"/>
    <w:rsid w:val="00684B97"/>
    <w:rsid w:val="0068545B"/>
    <w:rsid w:val="00685582"/>
    <w:rsid w:val="00686A33"/>
    <w:rsid w:val="006913CF"/>
    <w:rsid w:val="00694851"/>
    <w:rsid w:val="00694B96"/>
    <w:rsid w:val="00696361"/>
    <w:rsid w:val="006A0353"/>
    <w:rsid w:val="006A6F78"/>
    <w:rsid w:val="006A7795"/>
    <w:rsid w:val="006B0184"/>
    <w:rsid w:val="006B1908"/>
    <w:rsid w:val="006B1B5F"/>
    <w:rsid w:val="006B404B"/>
    <w:rsid w:val="006B7EB1"/>
    <w:rsid w:val="006C02BF"/>
    <w:rsid w:val="006C155F"/>
    <w:rsid w:val="006C15F9"/>
    <w:rsid w:val="006C186B"/>
    <w:rsid w:val="006C302A"/>
    <w:rsid w:val="006C362D"/>
    <w:rsid w:val="006C40A2"/>
    <w:rsid w:val="006C4C96"/>
    <w:rsid w:val="006D4F3F"/>
    <w:rsid w:val="006E1D27"/>
    <w:rsid w:val="006E36C0"/>
    <w:rsid w:val="006E5AE6"/>
    <w:rsid w:val="006E7C50"/>
    <w:rsid w:val="006F1519"/>
    <w:rsid w:val="006F187D"/>
    <w:rsid w:val="006F1A85"/>
    <w:rsid w:val="006F479C"/>
    <w:rsid w:val="006F4F29"/>
    <w:rsid w:val="006F774C"/>
    <w:rsid w:val="0070598B"/>
    <w:rsid w:val="007119CA"/>
    <w:rsid w:val="00712AE6"/>
    <w:rsid w:val="00712E5F"/>
    <w:rsid w:val="00715E27"/>
    <w:rsid w:val="00716650"/>
    <w:rsid w:val="00717887"/>
    <w:rsid w:val="00722550"/>
    <w:rsid w:val="00722B0B"/>
    <w:rsid w:val="007255DB"/>
    <w:rsid w:val="007272B8"/>
    <w:rsid w:val="007307DF"/>
    <w:rsid w:val="00731C52"/>
    <w:rsid w:val="00732AF0"/>
    <w:rsid w:val="0073686F"/>
    <w:rsid w:val="0074173B"/>
    <w:rsid w:val="007452D8"/>
    <w:rsid w:val="00747CBC"/>
    <w:rsid w:val="0075187A"/>
    <w:rsid w:val="007546FF"/>
    <w:rsid w:val="007563E7"/>
    <w:rsid w:val="0075694A"/>
    <w:rsid w:val="00757805"/>
    <w:rsid w:val="00761348"/>
    <w:rsid w:val="007717F7"/>
    <w:rsid w:val="00771F33"/>
    <w:rsid w:val="007762CD"/>
    <w:rsid w:val="00776846"/>
    <w:rsid w:val="00781E90"/>
    <w:rsid w:val="0078651E"/>
    <w:rsid w:val="00787E92"/>
    <w:rsid w:val="00790F08"/>
    <w:rsid w:val="0079123E"/>
    <w:rsid w:val="00791767"/>
    <w:rsid w:val="00793B43"/>
    <w:rsid w:val="00795BA4"/>
    <w:rsid w:val="00797A61"/>
    <w:rsid w:val="007A1936"/>
    <w:rsid w:val="007A1B1F"/>
    <w:rsid w:val="007A3F96"/>
    <w:rsid w:val="007A4936"/>
    <w:rsid w:val="007B02B3"/>
    <w:rsid w:val="007B092B"/>
    <w:rsid w:val="007B1DC6"/>
    <w:rsid w:val="007B6805"/>
    <w:rsid w:val="007B7189"/>
    <w:rsid w:val="007C238D"/>
    <w:rsid w:val="007C3C35"/>
    <w:rsid w:val="007C3C44"/>
    <w:rsid w:val="007C3F3A"/>
    <w:rsid w:val="007D1567"/>
    <w:rsid w:val="007D28AC"/>
    <w:rsid w:val="007D6E85"/>
    <w:rsid w:val="007D71C8"/>
    <w:rsid w:val="007E0D17"/>
    <w:rsid w:val="007E117A"/>
    <w:rsid w:val="007E27CF"/>
    <w:rsid w:val="007E3738"/>
    <w:rsid w:val="007E37F5"/>
    <w:rsid w:val="007E5DAE"/>
    <w:rsid w:val="007E6CC5"/>
    <w:rsid w:val="007F2F7B"/>
    <w:rsid w:val="007F3162"/>
    <w:rsid w:val="007F6058"/>
    <w:rsid w:val="007F6818"/>
    <w:rsid w:val="007F6C36"/>
    <w:rsid w:val="00800D07"/>
    <w:rsid w:val="00800D2C"/>
    <w:rsid w:val="008017FA"/>
    <w:rsid w:val="00802B16"/>
    <w:rsid w:val="00804251"/>
    <w:rsid w:val="0080480F"/>
    <w:rsid w:val="008134DC"/>
    <w:rsid w:val="008137D4"/>
    <w:rsid w:val="00813DF7"/>
    <w:rsid w:val="00816276"/>
    <w:rsid w:val="00817C06"/>
    <w:rsid w:val="0082660F"/>
    <w:rsid w:val="008324D3"/>
    <w:rsid w:val="00836DC7"/>
    <w:rsid w:val="00841F34"/>
    <w:rsid w:val="008424F6"/>
    <w:rsid w:val="0084339D"/>
    <w:rsid w:val="00843B86"/>
    <w:rsid w:val="0084524A"/>
    <w:rsid w:val="00847A58"/>
    <w:rsid w:val="00850B5F"/>
    <w:rsid w:val="00856704"/>
    <w:rsid w:val="00856FB6"/>
    <w:rsid w:val="008603DC"/>
    <w:rsid w:val="00866715"/>
    <w:rsid w:val="00875BEE"/>
    <w:rsid w:val="0087691E"/>
    <w:rsid w:val="00876C4C"/>
    <w:rsid w:val="00883019"/>
    <w:rsid w:val="0088323A"/>
    <w:rsid w:val="0088479A"/>
    <w:rsid w:val="00886BF5"/>
    <w:rsid w:val="00887B68"/>
    <w:rsid w:val="00887F6C"/>
    <w:rsid w:val="008912F1"/>
    <w:rsid w:val="00891B30"/>
    <w:rsid w:val="00891EB4"/>
    <w:rsid w:val="008937E4"/>
    <w:rsid w:val="008964E1"/>
    <w:rsid w:val="00896D50"/>
    <w:rsid w:val="008A3EA4"/>
    <w:rsid w:val="008A4685"/>
    <w:rsid w:val="008A534F"/>
    <w:rsid w:val="008B2F8F"/>
    <w:rsid w:val="008B3040"/>
    <w:rsid w:val="008B6FEB"/>
    <w:rsid w:val="008C1F7E"/>
    <w:rsid w:val="008C4050"/>
    <w:rsid w:val="008C533B"/>
    <w:rsid w:val="008C5A0B"/>
    <w:rsid w:val="008C6C2E"/>
    <w:rsid w:val="008C76E5"/>
    <w:rsid w:val="008D1AFF"/>
    <w:rsid w:val="008D2293"/>
    <w:rsid w:val="008D435C"/>
    <w:rsid w:val="008D51E8"/>
    <w:rsid w:val="008D79DA"/>
    <w:rsid w:val="008E0097"/>
    <w:rsid w:val="008E0B34"/>
    <w:rsid w:val="008E1F90"/>
    <w:rsid w:val="008E218C"/>
    <w:rsid w:val="008E3F26"/>
    <w:rsid w:val="008E42A4"/>
    <w:rsid w:val="008E54EA"/>
    <w:rsid w:val="008E70CF"/>
    <w:rsid w:val="008E73D5"/>
    <w:rsid w:val="008E7BC1"/>
    <w:rsid w:val="008F0A5F"/>
    <w:rsid w:val="008F21B5"/>
    <w:rsid w:val="008F4169"/>
    <w:rsid w:val="008F616B"/>
    <w:rsid w:val="008F774E"/>
    <w:rsid w:val="00901041"/>
    <w:rsid w:val="00904B4B"/>
    <w:rsid w:val="00904BFD"/>
    <w:rsid w:val="00905F56"/>
    <w:rsid w:val="0090652C"/>
    <w:rsid w:val="009067DC"/>
    <w:rsid w:val="00910A25"/>
    <w:rsid w:val="00915AF6"/>
    <w:rsid w:val="00915BB0"/>
    <w:rsid w:val="00915EFA"/>
    <w:rsid w:val="009202A9"/>
    <w:rsid w:val="009230A9"/>
    <w:rsid w:val="00923BF3"/>
    <w:rsid w:val="0092521F"/>
    <w:rsid w:val="00927A06"/>
    <w:rsid w:val="00931829"/>
    <w:rsid w:val="00932737"/>
    <w:rsid w:val="009328A8"/>
    <w:rsid w:val="0093333A"/>
    <w:rsid w:val="009335F6"/>
    <w:rsid w:val="00934EB8"/>
    <w:rsid w:val="0093593E"/>
    <w:rsid w:val="009411FB"/>
    <w:rsid w:val="009419EE"/>
    <w:rsid w:val="00950457"/>
    <w:rsid w:val="00954A9B"/>
    <w:rsid w:val="00954BC0"/>
    <w:rsid w:val="009555A4"/>
    <w:rsid w:val="00956F29"/>
    <w:rsid w:val="00961204"/>
    <w:rsid w:val="0096724D"/>
    <w:rsid w:val="00970A7E"/>
    <w:rsid w:val="00972162"/>
    <w:rsid w:val="00973377"/>
    <w:rsid w:val="0097365A"/>
    <w:rsid w:val="00975945"/>
    <w:rsid w:val="00977A23"/>
    <w:rsid w:val="00981E7F"/>
    <w:rsid w:val="00981EC2"/>
    <w:rsid w:val="00982FE9"/>
    <w:rsid w:val="00983255"/>
    <w:rsid w:val="0098350A"/>
    <w:rsid w:val="0098581E"/>
    <w:rsid w:val="00997577"/>
    <w:rsid w:val="009A23D9"/>
    <w:rsid w:val="009A4669"/>
    <w:rsid w:val="009B2D03"/>
    <w:rsid w:val="009B32EB"/>
    <w:rsid w:val="009B3EED"/>
    <w:rsid w:val="009B489C"/>
    <w:rsid w:val="009B5EBF"/>
    <w:rsid w:val="009C0FB0"/>
    <w:rsid w:val="009C1808"/>
    <w:rsid w:val="009C2DBC"/>
    <w:rsid w:val="009C3FE7"/>
    <w:rsid w:val="009C7B13"/>
    <w:rsid w:val="009C7F56"/>
    <w:rsid w:val="009D01FC"/>
    <w:rsid w:val="009D05A8"/>
    <w:rsid w:val="009D0714"/>
    <w:rsid w:val="009D15E7"/>
    <w:rsid w:val="009D23E6"/>
    <w:rsid w:val="009D322A"/>
    <w:rsid w:val="009D6FB2"/>
    <w:rsid w:val="009E18E7"/>
    <w:rsid w:val="009E24CD"/>
    <w:rsid w:val="009E32BB"/>
    <w:rsid w:val="009E4CBD"/>
    <w:rsid w:val="009E7970"/>
    <w:rsid w:val="009F06AD"/>
    <w:rsid w:val="009F2C22"/>
    <w:rsid w:val="00A054CD"/>
    <w:rsid w:val="00A14CF0"/>
    <w:rsid w:val="00A16834"/>
    <w:rsid w:val="00A17074"/>
    <w:rsid w:val="00A20601"/>
    <w:rsid w:val="00A248A3"/>
    <w:rsid w:val="00A24C2E"/>
    <w:rsid w:val="00A25520"/>
    <w:rsid w:val="00A25CF5"/>
    <w:rsid w:val="00A30DCC"/>
    <w:rsid w:val="00A31E33"/>
    <w:rsid w:val="00A34390"/>
    <w:rsid w:val="00A37246"/>
    <w:rsid w:val="00A4211F"/>
    <w:rsid w:val="00A47CAE"/>
    <w:rsid w:val="00A5211F"/>
    <w:rsid w:val="00A55E15"/>
    <w:rsid w:val="00A56347"/>
    <w:rsid w:val="00A62D25"/>
    <w:rsid w:val="00A62E3B"/>
    <w:rsid w:val="00A630F9"/>
    <w:rsid w:val="00A66D78"/>
    <w:rsid w:val="00A703A5"/>
    <w:rsid w:val="00A70B29"/>
    <w:rsid w:val="00A716AD"/>
    <w:rsid w:val="00A72E04"/>
    <w:rsid w:val="00A765DA"/>
    <w:rsid w:val="00A80079"/>
    <w:rsid w:val="00A816EA"/>
    <w:rsid w:val="00A84FB0"/>
    <w:rsid w:val="00A8710D"/>
    <w:rsid w:val="00A91BD8"/>
    <w:rsid w:val="00A92204"/>
    <w:rsid w:val="00A938C4"/>
    <w:rsid w:val="00A93B44"/>
    <w:rsid w:val="00A94EDF"/>
    <w:rsid w:val="00A96020"/>
    <w:rsid w:val="00A9623B"/>
    <w:rsid w:val="00AA029B"/>
    <w:rsid w:val="00AA10B8"/>
    <w:rsid w:val="00AA309B"/>
    <w:rsid w:val="00AA3BFB"/>
    <w:rsid w:val="00AA6950"/>
    <w:rsid w:val="00AA7FD6"/>
    <w:rsid w:val="00AB0D31"/>
    <w:rsid w:val="00AB160C"/>
    <w:rsid w:val="00AB2DA3"/>
    <w:rsid w:val="00AB4726"/>
    <w:rsid w:val="00AB52FE"/>
    <w:rsid w:val="00AB5BCB"/>
    <w:rsid w:val="00AC0AC6"/>
    <w:rsid w:val="00AC0DA9"/>
    <w:rsid w:val="00AC16C7"/>
    <w:rsid w:val="00AC222D"/>
    <w:rsid w:val="00AC2736"/>
    <w:rsid w:val="00AC48E2"/>
    <w:rsid w:val="00AC6415"/>
    <w:rsid w:val="00AC6B5C"/>
    <w:rsid w:val="00AC6FA3"/>
    <w:rsid w:val="00AD09D0"/>
    <w:rsid w:val="00AD1E08"/>
    <w:rsid w:val="00AD3009"/>
    <w:rsid w:val="00AD4195"/>
    <w:rsid w:val="00AD5043"/>
    <w:rsid w:val="00AD7497"/>
    <w:rsid w:val="00AE1563"/>
    <w:rsid w:val="00AE1B6C"/>
    <w:rsid w:val="00AE3A8E"/>
    <w:rsid w:val="00AE4559"/>
    <w:rsid w:val="00AF0964"/>
    <w:rsid w:val="00AF2B29"/>
    <w:rsid w:val="00AF3763"/>
    <w:rsid w:val="00AF555C"/>
    <w:rsid w:val="00AF7F99"/>
    <w:rsid w:val="00B000AB"/>
    <w:rsid w:val="00B00202"/>
    <w:rsid w:val="00B01571"/>
    <w:rsid w:val="00B02257"/>
    <w:rsid w:val="00B03296"/>
    <w:rsid w:val="00B11DF8"/>
    <w:rsid w:val="00B1393D"/>
    <w:rsid w:val="00B14A1C"/>
    <w:rsid w:val="00B166CA"/>
    <w:rsid w:val="00B16CF9"/>
    <w:rsid w:val="00B174E4"/>
    <w:rsid w:val="00B2509E"/>
    <w:rsid w:val="00B32A28"/>
    <w:rsid w:val="00B33BD3"/>
    <w:rsid w:val="00B34160"/>
    <w:rsid w:val="00B35003"/>
    <w:rsid w:val="00B403AD"/>
    <w:rsid w:val="00B41D27"/>
    <w:rsid w:val="00B44665"/>
    <w:rsid w:val="00B4501F"/>
    <w:rsid w:val="00B461AA"/>
    <w:rsid w:val="00B4633B"/>
    <w:rsid w:val="00B521E4"/>
    <w:rsid w:val="00B53377"/>
    <w:rsid w:val="00B5349C"/>
    <w:rsid w:val="00B552D6"/>
    <w:rsid w:val="00B565E5"/>
    <w:rsid w:val="00B57696"/>
    <w:rsid w:val="00B6105C"/>
    <w:rsid w:val="00B6155B"/>
    <w:rsid w:val="00B65052"/>
    <w:rsid w:val="00B67662"/>
    <w:rsid w:val="00B706DA"/>
    <w:rsid w:val="00B7366B"/>
    <w:rsid w:val="00B82D3A"/>
    <w:rsid w:val="00B82EB7"/>
    <w:rsid w:val="00B853CF"/>
    <w:rsid w:val="00B858D5"/>
    <w:rsid w:val="00B85B6A"/>
    <w:rsid w:val="00B9240E"/>
    <w:rsid w:val="00B9630F"/>
    <w:rsid w:val="00B97CBE"/>
    <w:rsid w:val="00BA02A4"/>
    <w:rsid w:val="00BA0A8E"/>
    <w:rsid w:val="00BA0FEE"/>
    <w:rsid w:val="00BA7760"/>
    <w:rsid w:val="00BB02BA"/>
    <w:rsid w:val="00BB0F6A"/>
    <w:rsid w:val="00BB2330"/>
    <w:rsid w:val="00BB23A1"/>
    <w:rsid w:val="00BB3ABD"/>
    <w:rsid w:val="00BB525E"/>
    <w:rsid w:val="00BB7578"/>
    <w:rsid w:val="00BC1AB5"/>
    <w:rsid w:val="00BD0CAE"/>
    <w:rsid w:val="00BD6B39"/>
    <w:rsid w:val="00BD6D80"/>
    <w:rsid w:val="00BE53E3"/>
    <w:rsid w:val="00BE5509"/>
    <w:rsid w:val="00BE7314"/>
    <w:rsid w:val="00BF1B13"/>
    <w:rsid w:val="00BF1F59"/>
    <w:rsid w:val="00BF4963"/>
    <w:rsid w:val="00C0019E"/>
    <w:rsid w:val="00C002F3"/>
    <w:rsid w:val="00C01D7E"/>
    <w:rsid w:val="00C027C8"/>
    <w:rsid w:val="00C02D2B"/>
    <w:rsid w:val="00C02D38"/>
    <w:rsid w:val="00C031B5"/>
    <w:rsid w:val="00C037C6"/>
    <w:rsid w:val="00C06B80"/>
    <w:rsid w:val="00C07C49"/>
    <w:rsid w:val="00C138F8"/>
    <w:rsid w:val="00C14607"/>
    <w:rsid w:val="00C1580D"/>
    <w:rsid w:val="00C21FB7"/>
    <w:rsid w:val="00C23962"/>
    <w:rsid w:val="00C23E9E"/>
    <w:rsid w:val="00C24300"/>
    <w:rsid w:val="00C2566C"/>
    <w:rsid w:val="00C25E11"/>
    <w:rsid w:val="00C25F8A"/>
    <w:rsid w:val="00C311C9"/>
    <w:rsid w:val="00C31968"/>
    <w:rsid w:val="00C33886"/>
    <w:rsid w:val="00C40B33"/>
    <w:rsid w:val="00C40DE0"/>
    <w:rsid w:val="00C417B3"/>
    <w:rsid w:val="00C41848"/>
    <w:rsid w:val="00C41BDB"/>
    <w:rsid w:val="00C4379A"/>
    <w:rsid w:val="00C44FA2"/>
    <w:rsid w:val="00C466E8"/>
    <w:rsid w:val="00C478A8"/>
    <w:rsid w:val="00C50904"/>
    <w:rsid w:val="00C515E8"/>
    <w:rsid w:val="00C52C83"/>
    <w:rsid w:val="00C559C2"/>
    <w:rsid w:val="00C56E7C"/>
    <w:rsid w:val="00C5742B"/>
    <w:rsid w:val="00C622DA"/>
    <w:rsid w:val="00C62C21"/>
    <w:rsid w:val="00C6415B"/>
    <w:rsid w:val="00C66872"/>
    <w:rsid w:val="00C71CBB"/>
    <w:rsid w:val="00C74479"/>
    <w:rsid w:val="00C75183"/>
    <w:rsid w:val="00C7558D"/>
    <w:rsid w:val="00C77700"/>
    <w:rsid w:val="00C8034B"/>
    <w:rsid w:val="00C82913"/>
    <w:rsid w:val="00C833E3"/>
    <w:rsid w:val="00C915E3"/>
    <w:rsid w:val="00C947C9"/>
    <w:rsid w:val="00C95F99"/>
    <w:rsid w:val="00C96112"/>
    <w:rsid w:val="00CA02AD"/>
    <w:rsid w:val="00CA1861"/>
    <w:rsid w:val="00CA390A"/>
    <w:rsid w:val="00CA56C0"/>
    <w:rsid w:val="00CA59BE"/>
    <w:rsid w:val="00CB33A1"/>
    <w:rsid w:val="00CB50C0"/>
    <w:rsid w:val="00CB5C3B"/>
    <w:rsid w:val="00CC4904"/>
    <w:rsid w:val="00CC5448"/>
    <w:rsid w:val="00CC6B23"/>
    <w:rsid w:val="00CD4326"/>
    <w:rsid w:val="00CD69EB"/>
    <w:rsid w:val="00CD6D2D"/>
    <w:rsid w:val="00CE495D"/>
    <w:rsid w:val="00CE69D6"/>
    <w:rsid w:val="00CE7B68"/>
    <w:rsid w:val="00CF0D5D"/>
    <w:rsid w:val="00CF0FAC"/>
    <w:rsid w:val="00CF30B2"/>
    <w:rsid w:val="00CF5926"/>
    <w:rsid w:val="00D0053D"/>
    <w:rsid w:val="00D019CB"/>
    <w:rsid w:val="00D02753"/>
    <w:rsid w:val="00D045F4"/>
    <w:rsid w:val="00D04E5F"/>
    <w:rsid w:val="00D05B96"/>
    <w:rsid w:val="00D1347B"/>
    <w:rsid w:val="00D1352C"/>
    <w:rsid w:val="00D15298"/>
    <w:rsid w:val="00D205FF"/>
    <w:rsid w:val="00D219CD"/>
    <w:rsid w:val="00D25CB0"/>
    <w:rsid w:val="00D30DC4"/>
    <w:rsid w:val="00D32240"/>
    <w:rsid w:val="00D32F32"/>
    <w:rsid w:val="00D3389A"/>
    <w:rsid w:val="00D33F2A"/>
    <w:rsid w:val="00D36398"/>
    <w:rsid w:val="00D37957"/>
    <w:rsid w:val="00D37F3B"/>
    <w:rsid w:val="00D4282F"/>
    <w:rsid w:val="00D44B59"/>
    <w:rsid w:val="00D45E44"/>
    <w:rsid w:val="00D476EA"/>
    <w:rsid w:val="00D50C2F"/>
    <w:rsid w:val="00D50D61"/>
    <w:rsid w:val="00D5689A"/>
    <w:rsid w:val="00D56BDF"/>
    <w:rsid w:val="00D609A4"/>
    <w:rsid w:val="00D6418E"/>
    <w:rsid w:val="00D64C36"/>
    <w:rsid w:val="00D6723A"/>
    <w:rsid w:val="00D6746C"/>
    <w:rsid w:val="00D7422F"/>
    <w:rsid w:val="00D76694"/>
    <w:rsid w:val="00D80748"/>
    <w:rsid w:val="00D811DD"/>
    <w:rsid w:val="00D822DC"/>
    <w:rsid w:val="00D84A40"/>
    <w:rsid w:val="00D86826"/>
    <w:rsid w:val="00D87471"/>
    <w:rsid w:val="00D87EE6"/>
    <w:rsid w:val="00D900DB"/>
    <w:rsid w:val="00D93BF6"/>
    <w:rsid w:val="00D96CB3"/>
    <w:rsid w:val="00D97114"/>
    <w:rsid w:val="00D97151"/>
    <w:rsid w:val="00DA0B07"/>
    <w:rsid w:val="00DA14FD"/>
    <w:rsid w:val="00DA1BED"/>
    <w:rsid w:val="00DA244C"/>
    <w:rsid w:val="00DA534E"/>
    <w:rsid w:val="00DB11FA"/>
    <w:rsid w:val="00DB5055"/>
    <w:rsid w:val="00DB5950"/>
    <w:rsid w:val="00DB7076"/>
    <w:rsid w:val="00DB733A"/>
    <w:rsid w:val="00DB7BB2"/>
    <w:rsid w:val="00DC33E8"/>
    <w:rsid w:val="00DC3A50"/>
    <w:rsid w:val="00DC3EC0"/>
    <w:rsid w:val="00DC76AB"/>
    <w:rsid w:val="00DD318F"/>
    <w:rsid w:val="00DD5648"/>
    <w:rsid w:val="00DD7459"/>
    <w:rsid w:val="00DE2024"/>
    <w:rsid w:val="00DE598C"/>
    <w:rsid w:val="00DF30D1"/>
    <w:rsid w:val="00E0005C"/>
    <w:rsid w:val="00E00FA8"/>
    <w:rsid w:val="00E064BB"/>
    <w:rsid w:val="00E06DA0"/>
    <w:rsid w:val="00E17F9C"/>
    <w:rsid w:val="00E21C35"/>
    <w:rsid w:val="00E21F4C"/>
    <w:rsid w:val="00E22953"/>
    <w:rsid w:val="00E23F04"/>
    <w:rsid w:val="00E27C5E"/>
    <w:rsid w:val="00E27DCC"/>
    <w:rsid w:val="00E32D39"/>
    <w:rsid w:val="00E33E78"/>
    <w:rsid w:val="00E3453B"/>
    <w:rsid w:val="00E400D5"/>
    <w:rsid w:val="00E41E0A"/>
    <w:rsid w:val="00E45807"/>
    <w:rsid w:val="00E46825"/>
    <w:rsid w:val="00E506B9"/>
    <w:rsid w:val="00E51632"/>
    <w:rsid w:val="00E52C17"/>
    <w:rsid w:val="00E52F47"/>
    <w:rsid w:val="00E540A5"/>
    <w:rsid w:val="00E652C4"/>
    <w:rsid w:val="00E66D8F"/>
    <w:rsid w:val="00E67721"/>
    <w:rsid w:val="00E85623"/>
    <w:rsid w:val="00E85948"/>
    <w:rsid w:val="00E85FA1"/>
    <w:rsid w:val="00E86277"/>
    <w:rsid w:val="00E9226D"/>
    <w:rsid w:val="00E96575"/>
    <w:rsid w:val="00EA0461"/>
    <w:rsid w:val="00EA0E40"/>
    <w:rsid w:val="00EA269F"/>
    <w:rsid w:val="00EA3F86"/>
    <w:rsid w:val="00EA4AB6"/>
    <w:rsid w:val="00EB0652"/>
    <w:rsid w:val="00EB0FE0"/>
    <w:rsid w:val="00EB39F6"/>
    <w:rsid w:val="00EB5774"/>
    <w:rsid w:val="00EB5F26"/>
    <w:rsid w:val="00EC0527"/>
    <w:rsid w:val="00EC6A5F"/>
    <w:rsid w:val="00ED0B39"/>
    <w:rsid w:val="00ED1612"/>
    <w:rsid w:val="00ED4BB5"/>
    <w:rsid w:val="00ED65F8"/>
    <w:rsid w:val="00EE02B1"/>
    <w:rsid w:val="00EE2FA1"/>
    <w:rsid w:val="00EE503C"/>
    <w:rsid w:val="00EF0420"/>
    <w:rsid w:val="00EF7D5E"/>
    <w:rsid w:val="00F03626"/>
    <w:rsid w:val="00F05B17"/>
    <w:rsid w:val="00F06EF2"/>
    <w:rsid w:val="00F0780E"/>
    <w:rsid w:val="00F16997"/>
    <w:rsid w:val="00F20B20"/>
    <w:rsid w:val="00F22A5F"/>
    <w:rsid w:val="00F23FC2"/>
    <w:rsid w:val="00F303F4"/>
    <w:rsid w:val="00F33910"/>
    <w:rsid w:val="00F350F6"/>
    <w:rsid w:val="00F362A0"/>
    <w:rsid w:val="00F37FC0"/>
    <w:rsid w:val="00F44AA5"/>
    <w:rsid w:val="00F44F92"/>
    <w:rsid w:val="00F45423"/>
    <w:rsid w:val="00F46894"/>
    <w:rsid w:val="00F47AA7"/>
    <w:rsid w:val="00F50DA6"/>
    <w:rsid w:val="00F5359B"/>
    <w:rsid w:val="00F545B1"/>
    <w:rsid w:val="00F556FE"/>
    <w:rsid w:val="00F61C35"/>
    <w:rsid w:val="00F64F76"/>
    <w:rsid w:val="00F668B9"/>
    <w:rsid w:val="00F70606"/>
    <w:rsid w:val="00F70AF4"/>
    <w:rsid w:val="00F723D0"/>
    <w:rsid w:val="00F767AA"/>
    <w:rsid w:val="00F805A0"/>
    <w:rsid w:val="00F8430B"/>
    <w:rsid w:val="00F84942"/>
    <w:rsid w:val="00F903C0"/>
    <w:rsid w:val="00F92C52"/>
    <w:rsid w:val="00F9507F"/>
    <w:rsid w:val="00FA03FE"/>
    <w:rsid w:val="00FA1C5C"/>
    <w:rsid w:val="00FA1F8F"/>
    <w:rsid w:val="00FC286D"/>
    <w:rsid w:val="00FC39AC"/>
    <w:rsid w:val="00FC558B"/>
    <w:rsid w:val="00FC7881"/>
    <w:rsid w:val="00FD131D"/>
    <w:rsid w:val="00FD35C7"/>
    <w:rsid w:val="00FD3BF7"/>
    <w:rsid w:val="00FD40FC"/>
    <w:rsid w:val="00FD7406"/>
    <w:rsid w:val="00FD7D1D"/>
    <w:rsid w:val="00FE66AD"/>
    <w:rsid w:val="00FF090F"/>
    <w:rsid w:val="00FF0D89"/>
    <w:rsid w:val="00FF17F7"/>
    <w:rsid w:val="00FF25E4"/>
    <w:rsid w:val="00FF34DE"/>
    <w:rsid w:val="00FF57F5"/>
    <w:rsid w:val="00FF5ECC"/>
    <w:rsid w:val="00FF6313"/>
    <w:rsid w:val="0C397098"/>
    <w:rsid w:val="1EB9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4774EB91"/>
  <w15:docId w15:val="{042511D0-6DF8-4602-A84F-7C6A261B9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 w:qFormat="1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pPr>
      <w:ind w:leftChars="2500" w:left="10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5">
    <w:name w:val="Medium Grid 1 Accent 5"/>
    <w:basedOn w:val="TableNormal"/>
    <w:uiPriority w:val="67"/>
    <w:qFormat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hAnsi="宋体" w:cs="宋体"/>
      <w:color w:val="000000"/>
      <w:sz w:val="24"/>
      <w:szCs w:val="24"/>
      <w:lang w:eastAsia="en-US"/>
    </w:rPr>
  </w:style>
  <w:style w:type="table" w:customStyle="1" w:styleId="1">
    <w:name w:val="网格型1"/>
    <w:basedOn w:val="TableNormal"/>
    <w:uiPriority w:val="39"/>
    <w:qFormat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" w:hAnsi="Times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kern w:val="2"/>
      <w:sz w:val="21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44"/>
      <w:sz w:val="44"/>
      <w:szCs w:val="4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</w:style>
  <w:style w:type="paragraph" w:styleId="Revision">
    <w:name w:val="Revision"/>
    <w:hidden/>
    <w:uiPriority w:val="99"/>
    <w:semiHidden/>
    <w:rsid w:val="00495C0C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D04752F5-8347-40D9-A185-FA93C7242F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2</Characters>
  <Application>Microsoft Office Word</Application>
  <DocSecurity>0</DocSecurity>
  <Lines>4</Lines>
  <Paragraphs>1</Paragraphs>
  <ScaleCrop>false</ScaleCrop>
  <Company>NJU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jun Li</dc:creator>
  <cp:lastModifiedBy>Kejing Gu</cp:lastModifiedBy>
  <cp:revision>2</cp:revision>
  <cp:lastPrinted>2022-10-31T07:18:00Z</cp:lastPrinted>
  <dcterms:created xsi:type="dcterms:W3CDTF">2024-03-20T06:48:00Z</dcterms:created>
  <dcterms:modified xsi:type="dcterms:W3CDTF">2024-03-2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</Properties>
</file>